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3CC2CE6" w14:textId="22ED8794" w:rsidR="00F51F3C" w:rsidRPr="00212614" w:rsidRDefault="00F51F3C" w:rsidP="00F51F3C">
      <w:pPr>
        <w:jc w:val="center"/>
        <w:rPr>
          <w:sz w:val="28"/>
          <w:szCs w:val="28"/>
        </w:rPr>
      </w:pPr>
      <w:bookmarkStart w:id="0" w:name="_Toc300573371"/>
      <w:r w:rsidRPr="00212614">
        <w:rPr>
          <w:sz w:val="28"/>
          <w:szCs w:val="28"/>
        </w:rPr>
        <w:t>National University of Computer and Emerging Sciences</w:t>
      </w:r>
    </w:p>
    <w:p w14:paraId="0D76F83C" w14:textId="77777777" w:rsidR="00212614" w:rsidRDefault="00212614" w:rsidP="00F51F3C">
      <w:pPr>
        <w:jc w:val="center"/>
      </w:pPr>
    </w:p>
    <w:p w14:paraId="3AE3539D" w14:textId="77777777" w:rsidR="00F51F3C" w:rsidRDefault="00F51F3C" w:rsidP="00F51F3C">
      <w:pPr>
        <w:jc w:val="center"/>
      </w:pPr>
    </w:p>
    <w:p w14:paraId="3E0B82A1" w14:textId="77777777" w:rsidR="00F51F3C" w:rsidRDefault="00F51F3C" w:rsidP="00F51F3C">
      <w:pPr>
        <w:jc w:val="center"/>
      </w:pPr>
      <w:r>
        <w:rPr>
          <w:noProof/>
          <w:lang w:eastAsia="en-US" w:bidi="ar-SA"/>
        </w:rPr>
        <w:drawing>
          <wp:inline distT="0" distB="0" distL="0" distR="0" wp14:anchorId="55DA1A8B" wp14:editId="4904BBA6">
            <wp:extent cx="1868445" cy="1819275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4809" cy="1825471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9F3719" w14:textId="77777777" w:rsidR="00F51F3C" w:rsidRDefault="00F51F3C" w:rsidP="00F51F3C">
      <w:pPr>
        <w:jc w:val="center"/>
      </w:pPr>
    </w:p>
    <w:p w14:paraId="2911A767" w14:textId="77777777" w:rsidR="00F51F3C" w:rsidRDefault="00F51F3C" w:rsidP="00F51F3C">
      <w:pPr>
        <w:jc w:val="center"/>
      </w:pPr>
    </w:p>
    <w:p w14:paraId="254FF4C9" w14:textId="77777777" w:rsidR="00F51F3C" w:rsidRDefault="00F51F3C" w:rsidP="00F51F3C">
      <w:pPr>
        <w:jc w:val="center"/>
      </w:pPr>
    </w:p>
    <w:p w14:paraId="076E78BF" w14:textId="77777777" w:rsidR="00F51F3C" w:rsidRDefault="00F51F3C" w:rsidP="00F51F3C">
      <w:pPr>
        <w:jc w:val="center"/>
      </w:pPr>
    </w:p>
    <w:p w14:paraId="341AF3EE" w14:textId="77777777" w:rsidR="00F51F3C" w:rsidRDefault="00F51F3C" w:rsidP="00F51F3C">
      <w:pPr>
        <w:jc w:val="center"/>
      </w:pPr>
    </w:p>
    <w:p w14:paraId="090CC250" w14:textId="77777777" w:rsidR="00F51F3C" w:rsidRDefault="00F51F3C" w:rsidP="00F51F3C">
      <w:pPr>
        <w:jc w:val="center"/>
      </w:pPr>
    </w:p>
    <w:p w14:paraId="49872A2A" w14:textId="5B90511B" w:rsidR="00F51F3C" w:rsidRDefault="00F51F3C" w:rsidP="00F51F3C">
      <w:pPr>
        <w:pStyle w:val="Title"/>
      </w:pPr>
      <w:r>
        <w:t>Lab Manual</w:t>
      </w:r>
    </w:p>
    <w:p w14:paraId="61696273" w14:textId="77777777" w:rsidR="00F51F3C" w:rsidRDefault="00F51F3C" w:rsidP="00F51F3C">
      <w:pPr>
        <w:pStyle w:val="Subtitle"/>
      </w:pPr>
      <w:r>
        <w:t>for</w:t>
      </w:r>
    </w:p>
    <w:p w14:paraId="3C88603B" w14:textId="559FAF83" w:rsidR="00F51F3C" w:rsidRDefault="002341D8" w:rsidP="00956A5B">
      <w:pPr>
        <w:pStyle w:val="Title"/>
      </w:pPr>
      <w:r>
        <w:t>Programming Fundamentals</w:t>
      </w:r>
    </w:p>
    <w:p w14:paraId="56E08F06" w14:textId="77777777" w:rsidR="00F51F3C" w:rsidRDefault="00F51F3C" w:rsidP="00F51F3C">
      <w:pPr>
        <w:jc w:val="center"/>
      </w:pPr>
    </w:p>
    <w:p w14:paraId="7FDBBFFA" w14:textId="77777777" w:rsidR="00F51F3C" w:rsidRDefault="00F51F3C" w:rsidP="00F51F3C">
      <w:pPr>
        <w:jc w:val="center"/>
      </w:pPr>
    </w:p>
    <w:p w14:paraId="2C60E21E" w14:textId="77777777" w:rsidR="00F51F3C" w:rsidRDefault="00F51F3C" w:rsidP="00F51F3C">
      <w:pPr>
        <w:jc w:val="center"/>
      </w:pPr>
    </w:p>
    <w:p w14:paraId="1BCF5BF6" w14:textId="77777777" w:rsidR="00F51F3C" w:rsidRDefault="00F51F3C" w:rsidP="00F51F3C">
      <w:pPr>
        <w:jc w:val="center"/>
      </w:pPr>
    </w:p>
    <w:p w14:paraId="7D07B5A5" w14:textId="77777777" w:rsidR="00F51F3C" w:rsidRDefault="00F51F3C" w:rsidP="00F51F3C">
      <w:pPr>
        <w:jc w:val="center"/>
      </w:pPr>
    </w:p>
    <w:p w14:paraId="2BD06D82" w14:textId="77777777" w:rsidR="00F51F3C" w:rsidRDefault="00F51F3C" w:rsidP="00F51F3C">
      <w:pPr>
        <w:jc w:val="center"/>
      </w:pPr>
    </w:p>
    <w:tbl>
      <w:tblPr>
        <w:tblW w:w="0" w:type="auto"/>
        <w:tblInd w:w="1456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3587"/>
        <w:gridCol w:w="3307"/>
      </w:tblGrid>
      <w:tr w:rsidR="00F51F3C" w14:paraId="62F8F04F" w14:textId="77777777" w:rsidTr="00F91CC5">
        <w:tc>
          <w:tcPr>
            <w:tcW w:w="3587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7605E3B9" w14:textId="77777777" w:rsidR="00F51F3C" w:rsidRDefault="00F51F3C" w:rsidP="00F91CC5">
            <w:pPr>
              <w:pStyle w:val="TableContents"/>
              <w:snapToGrid w:val="0"/>
            </w:pPr>
            <w:r>
              <w:t>Course Instructor</w:t>
            </w:r>
          </w:p>
        </w:tc>
        <w:tc>
          <w:tcPr>
            <w:tcW w:w="3307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5AFE25B1" w14:textId="2FF405E7" w:rsidR="00F51F3C" w:rsidRPr="00C81D5C" w:rsidRDefault="00C81D5C" w:rsidP="00F91CC5">
            <w:pPr>
              <w:pStyle w:val="TableContents"/>
              <w:snapToGrid w:val="0"/>
              <w:rPr>
                <w:rFonts w:cs="Times New Roman"/>
              </w:rPr>
            </w:pPr>
            <w:r w:rsidRPr="00C81D5C">
              <w:rPr>
                <w:rFonts w:cs="Times New Roman"/>
                <w:color w:val="000000"/>
                <w:shd w:val="clear" w:color="auto" w:fill="FFFFFF"/>
              </w:rPr>
              <w:t>M</w:t>
            </w:r>
            <w:r w:rsidR="00956A5B">
              <w:rPr>
                <w:rFonts w:cs="Times New Roman"/>
                <w:color w:val="000000"/>
                <w:shd w:val="clear" w:color="auto" w:fill="FFFFFF"/>
              </w:rPr>
              <w:t xml:space="preserve">s. </w:t>
            </w:r>
            <w:r w:rsidR="002A3DE4">
              <w:rPr>
                <w:rFonts w:cs="Times New Roman"/>
                <w:color w:val="000000"/>
                <w:shd w:val="clear" w:color="auto" w:fill="FFFFFF"/>
              </w:rPr>
              <w:t>Amina Batool</w:t>
            </w:r>
          </w:p>
        </w:tc>
      </w:tr>
      <w:tr w:rsidR="00F51F3C" w14:paraId="657A9997" w14:textId="77777777" w:rsidTr="00F91CC5">
        <w:tc>
          <w:tcPr>
            <w:tcW w:w="3587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0327EDF4" w14:textId="77777777" w:rsidR="00F51F3C" w:rsidRDefault="00F51F3C" w:rsidP="00F91CC5">
            <w:pPr>
              <w:pStyle w:val="TableContents"/>
              <w:snapToGrid w:val="0"/>
            </w:pPr>
            <w:r>
              <w:t>Lab Instructor(s)</w:t>
            </w:r>
          </w:p>
        </w:tc>
        <w:tc>
          <w:tcPr>
            <w:tcW w:w="330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3055D6E7" w14:textId="77777777" w:rsidR="00795F6E" w:rsidRDefault="006B7594" w:rsidP="00A02934">
            <w:pPr>
              <w:pStyle w:val="TableContents"/>
              <w:snapToGrid w:val="0"/>
              <w:rPr>
                <w:rFonts w:cs="Times New Roman"/>
                <w:color w:val="000000" w:themeColor="text1"/>
                <w:shd w:val="clear" w:color="auto" w:fill="FFFFFF"/>
              </w:rPr>
            </w:pPr>
            <w:r>
              <w:rPr>
                <w:rFonts w:cs="Times New Roman"/>
                <w:color w:val="000000" w:themeColor="text1"/>
                <w:shd w:val="clear" w:color="auto" w:fill="FFFFFF"/>
              </w:rPr>
              <w:t xml:space="preserve">Ms. </w:t>
            </w:r>
            <w:proofErr w:type="spellStart"/>
            <w:r>
              <w:rPr>
                <w:rFonts w:cs="Times New Roman"/>
                <w:color w:val="000000" w:themeColor="text1"/>
                <w:shd w:val="clear" w:color="auto" w:fill="FFFFFF"/>
              </w:rPr>
              <w:t>Mamoona</w:t>
            </w:r>
            <w:proofErr w:type="spellEnd"/>
            <w:r>
              <w:rPr>
                <w:rFonts w:cs="Times New Roman"/>
                <w:color w:val="000000" w:themeColor="text1"/>
                <w:shd w:val="clear" w:color="auto" w:fill="FFFFFF"/>
              </w:rPr>
              <w:t xml:space="preserve"> Akbar</w:t>
            </w:r>
          </w:p>
          <w:p w14:paraId="151BC5A9" w14:textId="305E31AF" w:rsidR="00FB1EB7" w:rsidRPr="00795F6E" w:rsidRDefault="00FB1EB7" w:rsidP="00A02934">
            <w:pPr>
              <w:pStyle w:val="TableContents"/>
              <w:snapToGrid w:val="0"/>
              <w:rPr>
                <w:rFonts w:cs="Times New Roman"/>
                <w:color w:val="000000" w:themeColor="text1"/>
                <w:shd w:val="clear" w:color="auto" w:fill="FFFFFF"/>
              </w:rPr>
            </w:pPr>
            <w:r>
              <w:rPr>
                <w:rFonts w:cs="Times New Roman"/>
                <w:color w:val="000000" w:themeColor="text1"/>
                <w:shd w:val="clear" w:color="auto" w:fill="FFFFFF"/>
              </w:rPr>
              <w:t xml:space="preserve">Ms. Sonia </w:t>
            </w:r>
            <w:proofErr w:type="spellStart"/>
            <w:r>
              <w:rPr>
                <w:rFonts w:cs="Times New Roman"/>
                <w:color w:val="000000" w:themeColor="text1"/>
                <w:shd w:val="clear" w:color="auto" w:fill="FFFFFF"/>
              </w:rPr>
              <w:t>Anum</w:t>
            </w:r>
            <w:proofErr w:type="spellEnd"/>
          </w:p>
        </w:tc>
      </w:tr>
      <w:tr w:rsidR="00F51F3C" w14:paraId="04E09FA0" w14:textId="77777777" w:rsidTr="00F91CC5">
        <w:tc>
          <w:tcPr>
            <w:tcW w:w="3587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2B6334B6" w14:textId="77777777" w:rsidR="00F51F3C" w:rsidRDefault="00F51F3C" w:rsidP="00F91CC5">
            <w:pPr>
              <w:pStyle w:val="TableContents"/>
              <w:snapToGrid w:val="0"/>
            </w:pPr>
            <w:r>
              <w:t>Section</w:t>
            </w:r>
          </w:p>
        </w:tc>
        <w:tc>
          <w:tcPr>
            <w:tcW w:w="330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17E9F174" w14:textId="527E38F5" w:rsidR="00F51F3C" w:rsidRDefault="002E12D7" w:rsidP="00EF14C9">
            <w:pPr>
              <w:pStyle w:val="TableContents"/>
              <w:snapToGrid w:val="0"/>
            </w:pPr>
            <w:r>
              <w:t xml:space="preserve">PF </w:t>
            </w:r>
            <w:r w:rsidR="00392013">
              <w:t>C</w:t>
            </w:r>
          </w:p>
        </w:tc>
      </w:tr>
      <w:tr w:rsidR="00F51F3C" w14:paraId="59E95093" w14:textId="77777777" w:rsidTr="00F91CC5">
        <w:tc>
          <w:tcPr>
            <w:tcW w:w="3587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38585E3E" w14:textId="77777777" w:rsidR="00F51F3C" w:rsidRDefault="00F51F3C" w:rsidP="00F91CC5">
            <w:pPr>
              <w:pStyle w:val="TableContents"/>
              <w:snapToGrid w:val="0"/>
            </w:pPr>
            <w:r>
              <w:t>Semester</w:t>
            </w:r>
          </w:p>
        </w:tc>
        <w:tc>
          <w:tcPr>
            <w:tcW w:w="330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3124554E" w14:textId="5C708D83" w:rsidR="00F51F3C" w:rsidRDefault="00A02934" w:rsidP="00F91CC5">
            <w:pPr>
              <w:pStyle w:val="TableContents"/>
              <w:snapToGrid w:val="0"/>
            </w:pPr>
            <w:r>
              <w:t>Fall</w:t>
            </w:r>
            <w:r w:rsidR="00283351">
              <w:t xml:space="preserve"> 20</w:t>
            </w:r>
            <w:r w:rsidR="00D14D2C">
              <w:t>2</w:t>
            </w:r>
            <w:r w:rsidR="002A3DE4">
              <w:t>1</w:t>
            </w:r>
          </w:p>
        </w:tc>
      </w:tr>
    </w:tbl>
    <w:p w14:paraId="66C4FCEE" w14:textId="77777777" w:rsidR="00F51F3C" w:rsidRDefault="00F51F3C" w:rsidP="00F51F3C">
      <w:pPr>
        <w:jc w:val="center"/>
      </w:pPr>
    </w:p>
    <w:p w14:paraId="2E281506" w14:textId="77777777" w:rsidR="00F51F3C" w:rsidRDefault="00F51F3C" w:rsidP="00F51F3C">
      <w:pPr>
        <w:jc w:val="center"/>
      </w:pPr>
    </w:p>
    <w:p w14:paraId="52BB437F" w14:textId="77777777" w:rsidR="00F51F3C" w:rsidRDefault="00F51F3C" w:rsidP="00F51F3C">
      <w:pPr>
        <w:jc w:val="center"/>
      </w:pPr>
    </w:p>
    <w:p w14:paraId="75194171" w14:textId="77777777" w:rsidR="00F51F3C" w:rsidRDefault="00F51F3C" w:rsidP="00F51F3C"/>
    <w:p w14:paraId="64F071E0" w14:textId="77777777" w:rsidR="00F51F3C" w:rsidRDefault="00F51F3C" w:rsidP="00F51F3C">
      <w:pPr>
        <w:jc w:val="center"/>
      </w:pPr>
      <w:r>
        <w:t>Department of Computer Science</w:t>
      </w:r>
    </w:p>
    <w:p w14:paraId="774D98E1" w14:textId="77777777" w:rsidR="00F51F3C" w:rsidRDefault="00F51F3C" w:rsidP="00F51F3C">
      <w:pPr>
        <w:jc w:val="center"/>
      </w:pPr>
      <w:r>
        <w:t>FAST-NU, Lahore, Pakistan</w:t>
      </w:r>
    </w:p>
    <w:p w14:paraId="470254DF" w14:textId="0471F069" w:rsidR="00F51F3C" w:rsidRDefault="00F51F3C" w:rsidP="00956A5B">
      <w:pPr>
        <w:pStyle w:val="TOCHeading"/>
      </w:pPr>
    </w:p>
    <w:p w14:paraId="6FABC4C4" w14:textId="08C01887" w:rsidR="003720ED" w:rsidRPr="00147249" w:rsidRDefault="007C33C2" w:rsidP="00147249">
      <w:pPr>
        <w:pStyle w:val="Heading1"/>
        <w:pageBreakBefore/>
        <w:jc w:val="left"/>
        <w:rPr>
          <w:u w:val="single"/>
        </w:rPr>
      </w:pPr>
      <w:bookmarkStart w:id="1" w:name="_Toc18265889"/>
      <w:bookmarkStart w:id="2" w:name="_Toc52205241"/>
      <w:r w:rsidRPr="00936FBE">
        <w:rPr>
          <w:u w:val="single"/>
        </w:rPr>
        <w:lastRenderedPageBreak/>
        <w:t>Lab Manual 0</w:t>
      </w:r>
      <w:bookmarkEnd w:id="0"/>
      <w:bookmarkEnd w:id="1"/>
      <w:bookmarkEnd w:id="2"/>
      <w:r w:rsidR="00B53F26">
        <w:rPr>
          <w:u w:val="single"/>
        </w:rPr>
        <w:t>4</w:t>
      </w:r>
    </w:p>
    <w:p w14:paraId="56A560EF" w14:textId="77777777" w:rsidR="00147249" w:rsidRDefault="00147249" w:rsidP="00843AB3">
      <w:pPr>
        <w:pStyle w:val="Heading2"/>
        <w:ind w:left="0" w:firstLine="0"/>
      </w:pPr>
      <w:bookmarkStart w:id="3" w:name="_Toc300573372"/>
      <w:bookmarkStart w:id="4" w:name="_Toc18265891"/>
      <w:bookmarkStart w:id="5" w:name="_Toc52205243"/>
    </w:p>
    <w:p w14:paraId="1A58DD95" w14:textId="5B39E224" w:rsidR="00F51F3C" w:rsidRPr="00147249" w:rsidRDefault="00F51F3C" w:rsidP="00843AB3">
      <w:pPr>
        <w:pStyle w:val="Heading2"/>
        <w:ind w:left="0" w:firstLine="0"/>
        <w:rPr>
          <w:rFonts w:ascii="Times New Roman" w:hAnsi="Times New Roman" w:cs="Times New Roman"/>
        </w:rPr>
      </w:pPr>
      <w:r w:rsidRPr="00147249">
        <w:rPr>
          <w:rFonts w:ascii="Times New Roman" w:hAnsi="Times New Roman" w:cs="Times New Roman"/>
        </w:rPr>
        <w:t>Objectives</w:t>
      </w:r>
      <w:bookmarkEnd w:id="3"/>
      <w:bookmarkEnd w:id="4"/>
      <w:bookmarkEnd w:id="5"/>
    </w:p>
    <w:p w14:paraId="0C3B6EEE" w14:textId="0FDBCD10" w:rsidR="003720ED" w:rsidRPr="00147249" w:rsidRDefault="005129F2" w:rsidP="00795F6E">
      <w:pPr>
        <w:pStyle w:val="BodyText"/>
        <w:rPr>
          <w:rFonts w:cs="Times New Roman"/>
          <w:sz w:val="28"/>
          <w:szCs w:val="28"/>
        </w:rPr>
      </w:pPr>
      <w:bookmarkStart w:id="6" w:name="_Toc300573373"/>
      <w:r w:rsidRPr="00147249">
        <w:rPr>
          <w:rFonts w:cs="Times New Roman"/>
          <w:sz w:val="28"/>
          <w:szCs w:val="28"/>
        </w:rPr>
        <w:t xml:space="preserve">In this lab we will mainly perform </w:t>
      </w:r>
      <w:r w:rsidR="00C04AB3">
        <w:rPr>
          <w:rFonts w:cs="Times New Roman"/>
          <w:sz w:val="28"/>
          <w:szCs w:val="28"/>
        </w:rPr>
        <w:t xml:space="preserve">activity </w:t>
      </w:r>
      <w:r w:rsidRPr="00147249">
        <w:rPr>
          <w:rFonts w:cs="Times New Roman"/>
          <w:sz w:val="28"/>
          <w:szCs w:val="28"/>
        </w:rPr>
        <w:t xml:space="preserve">  </w:t>
      </w:r>
    </w:p>
    <w:bookmarkEnd w:id="6"/>
    <w:p w14:paraId="48DB60ED" w14:textId="39BE8D46" w:rsidR="00512BED" w:rsidRPr="00147249" w:rsidRDefault="006B7594" w:rsidP="00512BED">
      <w:pPr>
        <w:pStyle w:val="BodyText"/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While loop</w:t>
      </w:r>
    </w:p>
    <w:p w14:paraId="4D0E6368" w14:textId="137F1504" w:rsidR="00147249" w:rsidRDefault="00147249" w:rsidP="00147249">
      <w:pPr>
        <w:rPr>
          <w:rFonts w:cs="Times New Roman"/>
          <w:b/>
          <w:bCs/>
          <w:sz w:val="28"/>
          <w:szCs w:val="28"/>
        </w:rPr>
      </w:pPr>
      <w:r w:rsidRPr="00147249">
        <w:rPr>
          <w:rFonts w:cs="Times New Roman"/>
          <w:b/>
          <w:bCs/>
          <w:sz w:val="28"/>
          <w:szCs w:val="28"/>
        </w:rPr>
        <w:t>Problem 1:</w:t>
      </w:r>
    </w:p>
    <w:p w14:paraId="60C7C5A7" w14:textId="0FE82899" w:rsidR="0025142C" w:rsidRPr="00C04AB3" w:rsidRDefault="0025142C" w:rsidP="0025142C">
      <w:pPr>
        <w:pStyle w:val="BodyText"/>
        <w:rPr>
          <w:sz w:val="28"/>
          <w:szCs w:val="28"/>
        </w:rPr>
      </w:pPr>
      <w:bookmarkStart w:id="7" w:name="_Toc52205249"/>
      <w:r w:rsidRPr="00944E5E">
        <w:rPr>
          <w:sz w:val="28"/>
          <w:szCs w:val="28"/>
        </w:rPr>
        <w:t xml:space="preserve">Write a </w:t>
      </w:r>
      <w:r>
        <w:rPr>
          <w:sz w:val="28"/>
          <w:szCs w:val="28"/>
        </w:rPr>
        <w:t>program that display</w:t>
      </w:r>
      <w:r w:rsidR="00201F8F">
        <w:rPr>
          <w:sz w:val="28"/>
          <w:szCs w:val="28"/>
        </w:rPr>
        <w:t xml:space="preserve"> five times your</w:t>
      </w:r>
      <w:r>
        <w:rPr>
          <w:sz w:val="28"/>
          <w:szCs w:val="28"/>
        </w:rPr>
        <w:t xml:space="preserve"> </w:t>
      </w:r>
      <w:r w:rsidR="00201F8F">
        <w:rPr>
          <w:sz w:val="28"/>
          <w:szCs w:val="28"/>
        </w:rPr>
        <w:t xml:space="preserve">name </w:t>
      </w:r>
      <w:r>
        <w:rPr>
          <w:sz w:val="28"/>
          <w:szCs w:val="28"/>
        </w:rPr>
        <w:t>using while loop</w:t>
      </w:r>
    </w:p>
    <w:p w14:paraId="232245E2" w14:textId="737512C6" w:rsidR="00512BED" w:rsidRPr="00147249" w:rsidRDefault="00512BED" w:rsidP="00512BED">
      <w:pPr>
        <w:pStyle w:val="Heading2"/>
        <w:ind w:left="0" w:firstLine="0"/>
        <w:rPr>
          <w:rFonts w:ascii="Times New Roman" w:hAnsi="Times New Roman" w:cs="Times New Roman"/>
        </w:rPr>
      </w:pPr>
      <w:r w:rsidRPr="00147249">
        <w:rPr>
          <w:rFonts w:ascii="Times New Roman" w:hAnsi="Times New Roman" w:cs="Times New Roman"/>
        </w:rPr>
        <w:t xml:space="preserve">Problem </w:t>
      </w:r>
      <w:r w:rsidR="00C60F2A">
        <w:rPr>
          <w:rFonts w:ascii="Times New Roman" w:hAnsi="Times New Roman" w:cs="Times New Roman"/>
        </w:rPr>
        <w:t>2</w:t>
      </w:r>
      <w:r w:rsidRPr="00147249">
        <w:rPr>
          <w:rFonts w:ascii="Times New Roman" w:hAnsi="Times New Roman" w:cs="Times New Roman"/>
        </w:rPr>
        <w:t>:</w:t>
      </w:r>
      <w:bookmarkEnd w:id="7"/>
    </w:p>
    <w:p w14:paraId="3C4B781A" w14:textId="5AA591DC" w:rsidR="00147249" w:rsidRPr="00147249" w:rsidRDefault="00D918DA" w:rsidP="00903EF2">
      <w:pPr>
        <w:jc w:val="both"/>
        <w:rPr>
          <w:rFonts w:cs="Times New Roman"/>
          <w:sz w:val="28"/>
          <w:szCs w:val="28"/>
        </w:rPr>
      </w:pPr>
      <w:bookmarkStart w:id="8" w:name="_Toc52205250"/>
      <w:r>
        <w:rPr>
          <w:rFonts w:cs="Times New Roman"/>
          <w:sz w:val="28"/>
          <w:szCs w:val="28"/>
        </w:rPr>
        <w:t>Write a program that terminate when the user entered -1 using while loop</w:t>
      </w:r>
    </w:p>
    <w:p w14:paraId="3C3F1215" w14:textId="77777777" w:rsidR="00D918DA" w:rsidRDefault="00D918DA" w:rsidP="00512BED">
      <w:pPr>
        <w:rPr>
          <w:rStyle w:val="Heading2Char"/>
          <w:rFonts w:ascii="Times New Roman" w:hAnsi="Times New Roman" w:cs="Times New Roman"/>
        </w:rPr>
      </w:pPr>
    </w:p>
    <w:p w14:paraId="228F81EE" w14:textId="52E7E12B" w:rsidR="00512BED" w:rsidRDefault="00512BED" w:rsidP="00512BED">
      <w:pPr>
        <w:rPr>
          <w:rFonts w:cs="Times New Roman"/>
          <w:b/>
          <w:bCs/>
          <w:sz w:val="28"/>
          <w:szCs w:val="28"/>
        </w:rPr>
      </w:pPr>
      <w:r w:rsidRPr="00147249">
        <w:rPr>
          <w:rStyle w:val="Heading2Char"/>
          <w:rFonts w:ascii="Times New Roman" w:hAnsi="Times New Roman" w:cs="Times New Roman"/>
        </w:rPr>
        <w:t xml:space="preserve">Problem </w:t>
      </w:r>
      <w:bookmarkEnd w:id="8"/>
      <w:r w:rsidR="00C60F2A">
        <w:rPr>
          <w:rStyle w:val="Heading2Char"/>
          <w:rFonts w:ascii="Times New Roman" w:hAnsi="Times New Roman" w:cs="Times New Roman"/>
        </w:rPr>
        <w:t>3</w:t>
      </w:r>
      <w:r w:rsidRPr="00147249">
        <w:rPr>
          <w:rFonts w:cs="Times New Roman"/>
          <w:b/>
          <w:bCs/>
          <w:sz w:val="28"/>
          <w:szCs w:val="28"/>
        </w:rPr>
        <w:t>:</w:t>
      </w:r>
    </w:p>
    <w:p w14:paraId="3FEADA2A" w14:textId="59F9FFC2" w:rsidR="00F14DB6" w:rsidRPr="0068708D" w:rsidRDefault="0068708D" w:rsidP="0068708D">
      <w:pPr>
        <w:jc w:val="both"/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Write a program that input a number from user and display table of that number in descending order using while loop.</w:t>
      </w:r>
    </w:p>
    <w:p w14:paraId="7DD39810" w14:textId="4693A9C5" w:rsidR="00D918DA" w:rsidRPr="0068708D" w:rsidRDefault="00512BED" w:rsidP="0068708D">
      <w:pPr>
        <w:pStyle w:val="Heading2"/>
        <w:ind w:left="0" w:firstLine="0"/>
        <w:rPr>
          <w:rFonts w:ascii="Times New Roman" w:hAnsi="Times New Roman" w:cs="Times New Roman"/>
        </w:rPr>
      </w:pPr>
      <w:r w:rsidRPr="00147249">
        <w:rPr>
          <w:rFonts w:ascii="Times New Roman" w:hAnsi="Times New Roman" w:cs="Times New Roman"/>
        </w:rPr>
        <w:t xml:space="preserve">Problem </w:t>
      </w:r>
      <w:r w:rsidR="00C60F2A">
        <w:rPr>
          <w:rFonts w:ascii="Times New Roman" w:hAnsi="Times New Roman" w:cs="Times New Roman"/>
        </w:rPr>
        <w:t>4</w:t>
      </w:r>
      <w:r w:rsidRPr="00147249">
        <w:rPr>
          <w:rFonts w:ascii="Times New Roman" w:hAnsi="Times New Roman" w:cs="Times New Roman"/>
        </w:rPr>
        <w:t>:</w:t>
      </w:r>
    </w:p>
    <w:p w14:paraId="11E22C72" w14:textId="77777777" w:rsidR="0068708D" w:rsidRDefault="0068708D" w:rsidP="0068708D">
      <w:pPr>
        <w:pStyle w:val="Heading2"/>
        <w:ind w:left="0" w:firstLine="0"/>
        <w:rPr>
          <w:rFonts w:ascii="Times New Roman" w:hAnsi="Times New Roman" w:cs="Times New Roman"/>
          <w:b w:val="0"/>
        </w:rPr>
      </w:pPr>
      <w:r w:rsidRPr="00065F1F">
        <w:rPr>
          <w:rFonts w:ascii="Times New Roman" w:hAnsi="Times New Roman" w:cs="Times New Roman"/>
          <w:b w:val="0"/>
        </w:rPr>
        <w:t xml:space="preserve">Write a </w:t>
      </w:r>
      <w:r>
        <w:rPr>
          <w:rFonts w:ascii="Times New Roman" w:hAnsi="Times New Roman" w:cs="Times New Roman"/>
          <w:b w:val="0"/>
        </w:rPr>
        <w:t>program that takes starting and ending number from user and finds factorial of that number using while loop.</w:t>
      </w:r>
    </w:p>
    <w:p w14:paraId="2CCFD35A" w14:textId="77777777" w:rsidR="0068708D" w:rsidRDefault="0068708D" w:rsidP="0068708D">
      <w:pPr>
        <w:pStyle w:val="BodyText"/>
        <w:rPr>
          <w:b/>
        </w:rPr>
      </w:pPr>
      <w:r>
        <w:rPr>
          <w:b/>
          <w:noProof/>
          <w:lang w:eastAsia="en-US" w:bidi="ar-SA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A5D1D07" wp14:editId="212F6053">
                <wp:simplePos x="0" y="0"/>
                <wp:positionH relativeFrom="column">
                  <wp:posOffset>47625</wp:posOffset>
                </wp:positionH>
                <wp:positionV relativeFrom="paragraph">
                  <wp:posOffset>246380</wp:posOffset>
                </wp:positionV>
                <wp:extent cx="3933825" cy="1619250"/>
                <wp:effectExtent l="0" t="0" r="28575" b="1905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33825" cy="16192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D9DF3F" w14:textId="460C1154" w:rsidR="0068708D" w:rsidRDefault="0068708D" w:rsidP="0068708D">
                            <w:r>
                              <w:t>E</w:t>
                            </w:r>
                            <w:r w:rsidR="00CD0BDA">
                              <w:t>nter starting number</w:t>
                            </w:r>
                            <w:r>
                              <w:t>: 2</w:t>
                            </w:r>
                          </w:p>
                          <w:p w14:paraId="1F566867" w14:textId="502127B0" w:rsidR="0068708D" w:rsidRDefault="0068708D" w:rsidP="0068708D">
                            <w:r>
                              <w:t xml:space="preserve">Enter ending </w:t>
                            </w:r>
                            <w:r w:rsidR="00CD0BDA">
                              <w:t>number</w:t>
                            </w:r>
                            <w:r>
                              <w:t>: 5</w:t>
                            </w:r>
                          </w:p>
                          <w:p w14:paraId="50EFFC47" w14:textId="77777777" w:rsidR="0068708D" w:rsidRDefault="0068708D" w:rsidP="0068708D"/>
                          <w:p w14:paraId="21AE06DD" w14:textId="77777777" w:rsidR="0068708D" w:rsidRPr="00240DAB" w:rsidRDefault="0068708D" w:rsidP="0068708D">
                            <w:pPr>
                              <w:rPr>
                                <w:b/>
                              </w:rPr>
                            </w:pPr>
                            <w:r w:rsidRPr="00240DAB">
                              <w:rPr>
                                <w:b/>
                              </w:rPr>
                              <w:t>N</w:t>
                            </w:r>
                            <w:r>
                              <w:rPr>
                                <w:b/>
                              </w:rPr>
                              <w:t>umber     F</w:t>
                            </w:r>
                            <w:r w:rsidRPr="00240DAB">
                              <w:rPr>
                                <w:b/>
                              </w:rPr>
                              <w:t>actorial</w:t>
                            </w:r>
                          </w:p>
                          <w:p w14:paraId="2C4A024F" w14:textId="77777777" w:rsidR="0068708D" w:rsidRDefault="0068708D" w:rsidP="0068708D">
                            <w:r>
                              <w:t>2</w:t>
                            </w:r>
                            <w:r>
                              <w:tab/>
                            </w:r>
                            <w:r>
                              <w:tab/>
                              <w:t>2</w:t>
                            </w:r>
                          </w:p>
                          <w:p w14:paraId="2E47691E" w14:textId="77777777" w:rsidR="0068708D" w:rsidRDefault="0068708D" w:rsidP="0068708D">
                            <w:r>
                              <w:t>3</w:t>
                            </w:r>
                            <w:r>
                              <w:tab/>
                            </w:r>
                            <w:r>
                              <w:tab/>
                              <w:t>6</w:t>
                            </w:r>
                          </w:p>
                          <w:p w14:paraId="04986444" w14:textId="77777777" w:rsidR="0068708D" w:rsidRDefault="0068708D" w:rsidP="0068708D">
                            <w:r>
                              <w:t>4</w:t>
                            </w:r>
                            <w:r>
                              <w:tab/>
                            </w:r>
                            <w:r>
                              <w:tab/>
                              <w:t>24</w:t>
                            </w:r>
                          </w:p>
                          <w:p w14:paraId="654B394D" w14:textId="77777777" w:rsidR="0068708D" w:rsidRDefault="0068708D" w:rsidP="0068708D">
                            <w:r>
                              <w:t>5</w:t>
                            </w:r>
                            <w:r>
                              <w:tab/>
                              <w:t xml:space="preserve">           120</w:t>
                            </w:r>
                            <w:r>
                              <w:tab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9" o:spid="_x0000_s1026" style="position:absolute;margin-left:3.75pt;margin-top:19.4pt;width:309.75pt;height:127.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" fillcolor="white [3201]" strokecolor="#f79646 [3209]" strokeweight="2pt">
                <v:textbox>
                  <w:txbxContent>
                    <w:p w14:paraId="76D9DF3F" w14:textId="460C1154" w:rsidR="0068708D" w:rsidRDefault="0068708D" w:rsidP="0068708D">
                      <w:r>
                        <w:t>E</w:t>
                      </w:r>
                      <w:r w:rsidR="00CD0BDA">
                        <w:t>nter starting number</w:t>
                      </w:r>
                      <w:r>
                        <w:t>: 2</w:t>
                      </w:r>
                    </w:p>
                    <w:p w14:paraId="1F566867" w14:textId="502127B0" w:rsidR="0068708D" w:rsidRDefault="0068708D" w:rsidP="0068708D">
                      <w:r>
                        <w:t xml:space="preserve">Enter ending </w:t>
                      </w:r>
                      <w:r w:rsidR="00CD0BDA">
                        <w:t>number</w:t>
                      </w:r>
                      <w:r>
                        <w:t>: 5</w:t>
                      </w:r>
                    </w:p>
                    <w:p w14:paraId="50EFFC47" w14:textId="77777777" w:rsidR="0068708D" w:rsidRDefault="0068708D" w:rsidP="0068708D"/>
                    <w:p w14:paraId="21AE06DD" w14:textId="77777777" w:rsidR="0068708D" w:rsidRPr="00240DAB" w:rsidRDefault="0068708D" w:rsidP="0068708D">
                      <w:pPr>
                        <w:rPr>
                          <w:b/>
                        </w:rPr>
                      </w:pPr>
                      <w:r w:rsidRPr="00240DAB">
                        <w:rPr>
                          <w:b/>
                        </w:rPr>
                        <w:t>N</w:t>
                      </w:r>
                      <w:r>
                        <w:rPr>
                          <w:b/>
                        </w:rPr>
                        <w:t>umber     F</w:t>
                      </w:r>
                      <w:r w:rsidRPr="00240DAB">
                        <w:rPr>
                          <w:b/>
                        </w:rPr>
                        <w:t>actorial</w:t>
                      </w:r>
                    </w:p>
                    <w:p w14:paraId="2C4A024F" w14:textId="77777777" w:rsidR="0068708D" w:rsidRDefault="0068708D" w:rsidP="0068708D">
                      <w:r>
                        <w:t>2</w:t>
                      </w:r>
                      <w:r>
                        <w:tab/>
                      </w:r>
                      <w:r>
                        <w:tab/>
                        <w:t>2</w:t>
                      </w:r>
                    </w:p>
                    <w:p w14:paraId="2E47691E" w14:textId="77777777" w:rsidR="0068708D" w:rsidRDefault="0068708D" w:rsidP="0068708D">
                      <w:r>
                        <w:t>3</w:t>
                      </w:r>
                      <w:r>
                        <w:tab/>
                      </w:r>
                      <w:r>
                        <w:tab/>
                        <w:t>6</w:t>
                      </w:r>
                    </w:p>
                    <w:p w14:paraId="04986444" w14:textId="77777777" w:rsidR="0068708D" w:rsidRDefault="0068708D" w:rsidP="0068708D">
                      <w:r>
                        <w:t>4</w:t>
                      </w:r>
                      <w:r>
                        <w:tab/>
                      </w:r>
                      <w:r>
                        <w:tab/>
                        <w:t>24</w:t>
                      </w:r>
                    </w:p>
                    <w:p w14:paraId="654B394D" w14:textId="77777777" w:rsidR="0068708D" w:rsidRDefault="0068708D" w:rsidP="0068708D">
                      <w:r>
                        <w:t>5</w:t>
                      </w:r>
                      <w:r>
                        <w:tab/>
                        <w:t xml:space="preserve">           120</w:t>
                      </w:r>
                      <w:r>
                        <w:tab/>
                      </w:r>
                    </w:p>
                  </w:txbxContent>
                </v:textbox>
              </v:rect>
            </w:pict>
          </mc:Fallback>
        </mc:AlternateContent>
      </w:r>
      <w:r w:rsidRPr="00F14DB6">
        <w:rPr>
          <w:b/>
        </w:rPr>
        <w:t>Output:</w:t>
      </w:r>
    </w:p>
    <w:p w14:paraId="3BEBF78A" w14:textId="77777777" w:rsidR="0068708D" w:rsidRDefault="0068708D" w:rsidP="0068708D">
      <w:pPr>
        <w:pStyle w:val="BodyText"/>
        <w:rPr>
          <w:b/>
        </w:rPr>
      </w:pPr>
    </w:p>
    <w:p w14:paraId="66844CC9" w14:textId="77777777" w:rsidR="0068708D" w:rsidRDefault="0068708D" w:rsidP="0068708D">
      <w:pPr>
        <w:pStyle w:val="BodyText"/>
        <w:rPr>
          <w:b/>
        </w:rPr>
      </w:pPr>
    </w:p>
    <w:p w14:paraId="7C82AB2F" w14:textId="77777777" w:rsidR="0068708D" w:rsidRPr="00F14DB6" w:rsidRDefault="0068708D" w:rsidP="0068708D">
      <w:pPr>
        <w:pStyle w:val="BodyText"/>
        <w:rPr>
          <w:b/>
        </w:rPr>
      </w:pPr>
    </w:p>
    <w:p w14:paraId="3BEE270E" w14:textId="77777777" w:rsidR="0068708D" w:rsidRDefault="0068708D" w:rsidP="0068708D">
      <w:pPr>
        <w:pStyle w:val="Heading2"/>
        <w:ind w:left="0" w:firstLine="0"/>
        <w:rPr>
          <w:rFonts w:ascii="Times New Roman" w:hAnsi="Times New Roman" w:cs="Times New Roman"/>
        </w:rPr>
      </w:pPr>
    </w:p>
    <w:p w14:paraId="3077969D" w14:textId="77777777" w:rsidR="0068708D" w:rsidRPr="00D918DA" w:rsidRDefault="0068708D" w:rsidP="00D918DA">
      <w:pPr>
        <w:jc w:val="both"/>
        <w:rPr>
          <w:rFonts w:cs="Times New Roman"/>
          <w:sz w:val="28"/>
          <w:szCs w:val="28"/>
        </w:rPr>
      </w:pPr>
    </w:p>
    <w:p w14:paraId="66D59289" w14:textId="77777777" w:rsidR="0068708D" w:rsidRDefault="0068708D" w:rsidP="00C60F2A">
      <w:pPr>
        <w:pStyle w:val="NormalWeb"/>
        <w:shd w:val="clear" w:color="auto" w:fill="FFFFFF"/>
        <w:spacing w:before="0" w:beforeAutospacing="0" w:after="120" w:afterAutospacing="0" w:line="360" w:lineRule="atLeast"/>
        <w:rPr>
          <w:rStyle w:val="Strong"/>
          <w:rFonts w:eastAsia="DejaVu Sans"/>
          <w:color w:val="000000"/>
          <w:sz w:val="28"/>
          <w:szCs w:val="28"/>
        </w:rPr>
      </w:pPr>
    </w:p>
    <w:p w14:paraId="2A63828A" w14:textId="77777777" w:rsidR="0068708D" w:rsidRDefault="0068708D" w:rsidP="00C60F2A">
      <w:pPr>
        <w:pStyle w:val="NormalWeb"/>
        <w:shd w:val="clear" w:color="auto" w:fill="FFFFFF"/>
        <w:spacing w:before="0" w:beforeAutospacing="0" w:after="120" w:afterAutospacing="0" w:line="360" w:lineRule="atLeast"/>
        <w:rPr>
          <w:rStyle w:val="Strong"/>
          <w:rFonts w:eastAsia="DejaVu Sans"/>
          <w:color w:val="000000"/>
          <w:sz w:val="28"/>
          <w:szCs w:val="28"/>
        </w:rPr>
      </w:pPr>
    </w:p>
    <w:p w14:paraId="2136A4CD" w14:textId="121334E2" w:rsidR="00C60F2A" w:rsidRPr="00147249" w:rsidRDefault="00C60F2A" w:rsidP="00C60F2A">
      <w:pPr>
        <w:pStyle w:val="NormalWeb"/>
        <w:shd w:val="clear" w:color="auto" w:fill="FFFFFF"/>
        <w:spacing w:before="0" w:beforeAutospacing="0" w:after="120" w:afterAutospacing="0" w:line="360" w:lineRule="atLeast"/>
        <w:rPr>
          <w:rStyle w:val="Strong"/>
          <w:rFonts w:eastAsia="DejaVu Sans"/>
          <w:color w:val="000000"/>
          <w:sz w:val="28"/>
          <w:szCs w:val="28"/>
        </w:rPr>
      </w:pPr>
      <w:r w:rsidRPr="00147249">
        <w:rPr>
          <w:rStyle w:val="Strong"/>
          <w:rFonts w:eastAsia="DejaVu Sans"/>
          <w:color w:val="000000"/>
          <w:sz w:val="28"/>
          <w:szCs w:val="28"/>
        </w:rPr>
        <w:t xml:space="preserve">Problem </w:t>
      </w:r>
      <w:r>
        <w:rPr>
          <w:rStyle w:val="Strong"/>
          <w:rFonts w:eastAsia="DejaVu Sans"/>
          <w:color w:val="000000"/>
          <w:sz w:val="28"/>
          <w:szCs w:val="28"/>
        </w:rPr>
        <w:t>5</w:t>
      </w:r>
      <w:r w:rsidRPr="00147249">
        <w:rPr>
          <w:rStyle w:val="Strong"/>
          <w:rFonts w:eastAsia="DejaVu Sans"/>
          <w:color w:val="000000"/>
          <w:sz w:val="28"/>
          <w:szCs w:val="28"/>
        </w:rPr>
        <w:t>:</w:t>
      </w:r>
    </w:p>
    <w:p w14:paraId="5084019C" w14:textId="77777777" w:rsidR="00D918DA" w:rsidRDefault="00D918DA" w:rsidP="00D918DA">
      <w:pPr>
        <w:rPr>
          <w:rFonts w:cs="Times New Roman"/>
          <w:bCs/>
          <w:sz w:val="28"/>
          <w:szCs w:val="28"/>
        </w:rPr>
      </w:pPr>
      <w:r>
        <w:rPr>
          <w:rFonts w:cs="Times New Roman"/>
          <w:bCs/>
          <w:sz w:val="28"/>
          <w:szCs w:val="28"/>
        </w:rPr>
        <w:t xml:space="preserve">Write </w:t>
      </w:r>
      <w:proofErr w:type="gramStart"/>
      <w:r>
        <w:rPr>
          <w:rFonts w:cs="Times New Roman"/>
          <w:bCs/>
          <w:sz w:val="28"/>
          <w:szCs w:val="28"/>
        </w:rPr>
        <w:t>a program that display</w:t>
      </w:r>
      <w:proofErr w:type="gramEnd"/>
      <w:r>
        <w:rPr>
          <w:rFonts w:cs="Times New Roman"/>
          <w:bCs/>
          <w:sz w:val="28"/>
          <w:szCs w:val="28"/>
        </w:rPr>
        <w:t xml:space="preserve"> the sum of the following series using while loop.</w:t>
      </w:r>
    </w:p>
    <w:p w14:paraId="733EA1D9" w14:textId="54DA3B35" w:rsidR="00D918DA" w:rsidRDefault="00D918DA" w:rsidP="00D918DA">
      <w:pPr>
        <w:rPr>
          <w:rFonts w:cs="Times New Roman"/>
          <w:bCs/>
          <w:sz w:val="28"/>
          <w:szCs w:val="28"/>
        </w:rPr>
      </w:pPr>
      <w:r>
        <w:rPr>
          <w:rFonts w:cs="Times New Roman"/>
          <w:bCs/>
          <w:sz w:val="28"/>
          <w:szCs w:val="28"/>
        </w:rPr>
        <w:t xml:space="preserve">1+1/2 + </w:t>
      </w:r>
      <w:r w:rsidR="000E2FB2">
        <w:rPr>
          <w:rFonts w:cs="Times New Roman"/>
          <w:bCs/>
          <w:sz w:val="28"/>
          <w:szCs w:val="28"/>
        </w:rPr>
        <w:t>1/</w:t>
      </w:r>
      <w:proofErr w:type="gramStart"/>
      <w:r w:rsidR="000E2FB2">
        <w:rPr>
          <w:rFonts w:cs="Times New Roman"/>
          <w:bCs/>
          <w:sz w:val="28"/>
          <w:szCs w:val="28"/>
        </w:rPr>
        <w:t>4  +</w:t>
      </w:r>
      <w:proofErr w:type="gramEnd"/>
      <w:r w:rsidR="000E2FB2">
        <w:rPr>
          <w:rFonts w:cs="Times New Roman"/>
          <w:bCs/>
          <w:sz w:val="28"/>
          <w:szCs w:val="28"/>
        </w:rPr>
        <w:t xml:space="preserve"> 1/6 + 1/8</w:t>
      </w:r>
      <w:r>
        <w:rPr>
          <w:rFonts w:cs="Times New Roman"/>
          <w:bCs/>
          <w:sz w:val="28"/>
          <w:szCs w:val="28"/>
        </w:rPr>
        <w:t xml:space="preserve"> + ……… + 1/100</w:t>
      </w:r>
    </w:p>
    <w:p w14:paraId="44D3FC6A" w14:textId="77777777" w:rsidR="00D918DA" w:rsidRDefault="00D918DA" w:rsidP="00D918DA">
      <w:pPr>
        <w:rPr>
          <w:rFonts w:cs="Times New Roman"/>
          <w:bCs/>
          <w:sz w:val="28"/>
          <w:szCs w:val="28"/>
        </w:rPr>
      </w:pPr>
      <w:bookmarkStart w:id="9" w:name="_GoBack"/>
      <w:bookmarkEnd w:id="9"/>
    </w:p>
    <w:p w14:paraId="13874EA5" w14:textId="77777777" w:rsidR="00D918DA" w:rsidRPr="00257763" w:rsidRDefault="00D918DA" w:rsidP="00D918DA">
      <w:pPr>
        <w:rPr>
          <w:rFonts w:cs="Times New Roman"/>
          <w:b/>
          <w:bCs/>
          <w:sz w:val="28"/>
          <w:szCs w:val="28"/>
        </w:rPr>
      </w:pPr>
      <w:r w:rsidRPr="00257763">
        <w:rPr>
          <w:rFonts w:cs="Times New Roman"/>
          <w:b/>
          <w:bCs/>
          <w:sz w:val="28"/>
          <w:szCs w:val="28"/>
        </w:rPr>
        <w:t>Output:</w:t>
      </w:r>
    </w:p>
    <w:p w14:paraId="36258A76" w14:textId="77777777" w:rsidR="00CE6EFB" w:rsidRDefault="00D918DA" w:rsidP="00CE6EFB">
      <w:pPr>
        <w:rPr>
          <w:rFonts w:cs="Times New Roman"/>
        </w:rPr>
      </w:pPr>
      <w:r>
        <w:rPr>
          <w:rFonts w:cs="Times New Roman"/>
          <w:bCs/>
          <w:noProof/>
          <w:sz w:val="28"/>
          <w:szCs w:val="28"/>
          <w:lang w:eastAsia="en-US" w:bidi="ar-SA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ABC7E5F" wp14:editId="3C48D95B">
                <wp:simplePos x="0" y="0"/>
                <wp:positionH relativeFrom="column">
                  <wp:posOffset>47625</wp:posOffset>
                </wp:positionH>
                <wp:positionV relativeFrom="paragraph">
                  <wp:posOffset>90170</wp:posOffset>
                </wp:positionV>
                <wp:extent cx="1981200" cy="409575"/>
                <wp:effectExtent l="0" t="0" r="19050" b="2857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81200" cy="4095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8FA971D" w14:textId="77777777" w:rsidR="00D918DA" w:rsidRDefault="00D918DA" w:rsidP="00D918DA">
                            <w:r>
                              <w:t>Sum is 3.24960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8" o:spid="_x0000_s1027" style="position:absolute;margin-left:3.75pt;margin-top:7.1pt;width:156pt;height:32.2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" fillcolor="white [3201]" strokecolor="#f79646 [3209]" strokeweight="2pt">
                <v:textbox>
                  <w:txbxContent>
                    <w:p w14:paraId="48FA971D" w14:textId="77777777" w:rsidR="00D918DA" w:rsidRDefault="00D918DA" w:rsidP="00D918DA">
                      <w:r>
                        <w:t>Sum is 3.249602</w:t>
                      </w:r>
                    </w:p>
                  </w:txbxContent>
                </v:textbox>
              </v:rect>
            </w:pict>
          </mc:Fallback>
        </mc:AlternateContent>
      </w:r>
    </w:p>
    <w:p w14:paraId="60E458E2" w14:textId="593D8F95" w:rsidR="00C04AB3" w:rsidRPr="00CE6EFB" w:rsidRDefault="00944E5E" w:rsidP="00CE6EFB">
      <w:pPr>
        <w:rPr>
          <w:rFonts w:cs="Times New Roman"/>
          <w:b/>
          <w:sz w:val="28"/>
          <w:szCs w:val="28"/>
        </w:rPr>
      </w:pPr>
      <w:r w:rsidRPr="00CE6EFB">
        <w:rPr>
          <w:rFonts w:cs="Times New Roman"/>
          <w:b/>
          <w:sz w:val="28"/>
          <w:szCs w:val="28"/>
        </w:rPr>
        <w:lastRenderedPageBreak/>
        <w:t xml:space="preserve">Problem </w:t>
      </w:r>
      <w:r w:rsidR="00C60F2A" w:rsidRPr="00CE6EFB">
        <w:rPr>
          <w:rFonts w:cs="Times New Roman"/>
          <w:b/>
          <w:sz w:val="28"/>
          <w:szCs w:val="28"/>
        </w:rPr>
        <w:t>6</w:t>
      </w:r>
      <w:r w:rsidRPr="00CE6EFB">
        <w:rPr>
          <w:rFonts w:cs="Times New Roman"/>
          <w:b/>
          <w:sz w:val="28"/>
          <w:szCs w:val="28"/>
        </w:rPr>
        <w:t>:</w:t>
      </w:r>
    </w:p>
    <w:p w14:paraId="28D22043" w14:textId="6AF087CB" w:rsidR="00512BED" w:rsidRDefault="007E197D" w:rsidP="00903EF2">
      <w:pPr>
        <w:jc w:val="both"/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Write a program to display a table of equivalent temperature in Fahrenheit and Cels</w:t>
      </w:r>
      <w:r w:rsidR="00070046">
        <w:rPr>
          <w:rFonts w:cs="Times New Roman"/>
          <w:sz w:val="28"/>
          <w:szCs w:val="28"/>
        </w:rPr>
        <w:t xml:space="preserve">ius from </w:t>
      </w:r>
      <w:r w:rsidR="0032359F">
        <w:rPr>
          <w:rFonts w:cs="Times New Roman"/>
          <w:sz w:val="28"/>
          <w:szCs w:val="28"/>
        </w:rPr>
        <w:t>150</w:t>
      </w:r>
      <w:r>
        <w:rPr>
          <w:rFonts w:cs="Times New Roman"/>
          <w:sz w:val="28"/>
          <w:szCs w:val="28"/>
        </w:rPr>
        <w:t xml:space="preserve">F TO </w:t>
      </w:r>
      <w:r w:rsidR="0032359F">
        <w:rPr>
          <w:rFonts w:cs="Times New Roman"/>
          <w:sz w:val="28"/>
          <w:szCs w:val="28"/>
        </w:rPr>
        <w:t>200</w:t>
      </w:r>
      <w:r>
        <w:rPr>
          <w:rFonts w:cs="Times New Roman"/>
          <w:sz w:val="28"/>
          <w:szCs w:val="28"/>
        </w:rPr>
        <w:t xml:space="preserve">F with an increment </w:t>
      </w:r>
      <w:r w:rsidR="00070046">
        <w:rPr>
          <w:rFonts w:cs="Times New Roman"/>
          <w:sz w:val="28"/>
          <w:szCs w:val="28"/>
        </w:rPr>
        <w:t>7</w:t>
      </w:r>
      <w:r w:rsidR="00603AAD">
        <w:rPr>
          <w:rFonts w:cs="Times New Roman"/>
          <w:sz w:val="28"/>
          <w:szCs w:val="28"/>
        </w:rPr>
        <w:t xml:space="preserve"> by using while loop</w:t>
      </w:r>
      <w:r>
        <w:rPr>
          <w:rFonts w:cs="Times New Roman"/>
          <w:sz w:val="28"/>
          <w:szCs w:val="28"/>
        </w:rPr>
        <w:t>.</w:t>
      </w:r>
    </w:p>
    <w:p w14:paraId="6B6442F4" w14:textId="77777777" w:rsidR="007E197D" w:rsidRDefault="007E197D" w:rsidP="00512BED">
      <w:pPr>
        <w:rPr>
          <w:rFonts w:cs="Times New Roman"/>
          <w:sz w:val="28"/>
          <w:szCs w:val="28"/>
        </w:rPr>
      </w:pPr>
    </w:p>
    <w:p w14:paraId="006981A2" w14:textId="10D43BBF" w:rsidR="007E197D" w:rsidRPr="00944E5E" w:rsidRDefault="007E197D" w:rsidP="00512BED">
      <w:pPr>
        <w:rPr>
          <w:rFonts w:cs="Times New Roman"/>
          <w:b/>
          <w:sz w:val="28"/>
          <w:szCs w:val="28"/>
        </w:rPr>
      </w:pPr>
      <w:r w:rsidRPr="00944E5E">
        <w:rPr>
          <w:rFonts w:cs="Times New Roman"/>
          <w:b/>
          <w:sz w:val="28"/>
          <w:szCs w:val="28"/>
        </w:rPr>
        <w:t>Formula:</w:t>
      </w:r>
    </w:p>
    <w:p w14:paraId="6385647D" w14:textId="77777777" w:rsidR="007E197D" w:rsidRDefault="007E197D" w:rsidP="00512BED">
      <w:pPr>
        <w:rPr>
          <w:rFonts w:cs="Times New Roman"/>
          <w:sz w:val="28"/>
          <w:szCs w:val="28"/>
        </w:rPr>
      </w:pPr>
    </w:p>
    <w:p w14:paraId="26F14B18" w14:textId="3B2EB33F" w:rsidR="00C60F2A" w:rsidRDefault="007E197D" w:rsidP="00512BED"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 xml:space="preserve">C </w:t>
      </w:r>
      <w:r w:rsidR="00070046">
        <w:rPr>
          <w:rFonts w:cs="Times New Roman"/>
          <w:sz w:val="28"/>
          <w:szCs w:val="28"/>
        </w:rPr>
        <w:t>= 5/9</w:t>
      </w:r>
      <w:r>
        <w:rPr>
          <w:rFonts w:cs="Times New Roman"/>
          <w:sz w:val="28"/>
          <w:szCs w:val="28"/>
        </w:rPr>
        <w:t xml:space="preserve"> * (f-32)</w:t>
      </w:r>
    </w:p>
    <w:p w14:paraId="78A3E382" w14:textId="77777777" w:rsidR="00C60F2A" w:rsidRPr="00C60F2A" w:rsidRDefault="00C60F2A" w:rsidP="00512BED">
      <w:pPr>
        <w:rPr>
          <w:rFonts w:cs="Times New Roman"/>
          <w:sz w:val="28"/>
          <w:szCs w:val="28"/>
        </w:rPr>
      </w:pPr>
    </w:p>
    <w:p w14:paraId="2F0CF5BB" w14:textId="2F7700D5" w:rsidR="007E197D" w:rsidRDefault="007E197D" w:rsidP="00512BED">
      <w:pPr>
        <w:rPr>
          <w:rFonts w:cs="Times New Roman"/>
          <w:b/>
          <w:sz w:val="28"/>
          <w:szCs w:val="28"/>
        </w:rPr>
      </w:pPr>
      <w:r w:rsidRPr="007E197D">
        <w:rPr>
          <w:rFonts w:cs="Times New Roman"/>
          <w:b/>
          <w:sz w:val="28"/>
          <w:szCs w:val="28"/>
        </w:rPr>
        <w:t>O</w:t>
      </w:r>
      <w:r w:rsidR="00070046">
        <w:rPr>
          <w:rFonts w:cs="Times New Roman"/>
          <w:b/>
          <w:sz w:val="28"/>
          <w:szCs w:val="28"/>
        </w:rPr>
        <w:t>utput</w:t>
      </w:r>
      <w:r w:rsidRPr="007E197D">
        <w:rPr>
          <w:rFonts w:cs="Times New Roman"/>
          <w:b/>
          <w:sz w:val="28"/>
          <w:szCs w:val="28"/>
        </w:rPr>
        <w:t>:</w:t>
      </w:r>
    </w:p>
    <w:p w14:paraId="4D08FBA3" w14:textId="77777777" w:rsidR="007E197D" w:rsidRDefault="007E197D" w:rsidP="007E197D">
      <w:pPr>
        <w:rPr>
          <w:rFonts w:cs="Times New Roman"/>
          <w:b/>
          <w:sz w:val="28"/>
          <w:szCs w:val="28"/>
        </w:rPr>
      </w:pPr>
      <w:r>
        <w:rPr>
          <w:rFonts w:cs="Times New Roman"/>
          <w:b/>
          <w:noProof/>
          <w:sz w:val="28"/>
          <w:szCs w:val="28"/>
          <w:lang w:eastAsia="en-US"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49A6195" wp14:editId="3988A8B1">
                <wp:simplePos x="0" y="0"/>
                <wp:positionH relativeFrom="column">
                  <wp:posOffset>-19050</wp:posOffset>
                </wp:positionH>
                <wp:positionV relativeFrom="paragraph">
                  <wp:posOffset>188595</wp:posOffset>
                </wp:positionV>
                <wp:extent cx="1905000" cy="1924050"/>
                <wp:effectExtent l="0" t="0" r="19050" b="190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0" cy="19240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537B311" w14:textId="77777777" w:rsidR="007E197D" w:rsidRDefault="007E197D" w:rsidP="007E197D">
                            <w:pPr>
                              <w:rPr>
                                <w:b/>
                              </w:rPr>
                            </w:pPr>
                            <w:r w:rsidRPr="007E197D">
                              <w:rPr>
                                <w:b/>
                              </w:rPr>
                              <w:t xml:space="preserve">Fahrenheit </w:t>
                            </w:r>
                            <w:r>
                              <w:t xml:space="preserve">            </w:t>
                            </w:r>
                            <w:r w:rsidRPr="007E197D">
                              <w:rPr>
                                <w:b/>
                              </w:rPr>
                              <w:t>Celsius</w:t>
                            </w:r>
                          </w:p>
                          <w:p w14:paraId="28967A2C" w14:textId="4C5655AF" w:rsidR="0032359F" w:rsidRDefault="00070046" w:rsidP="007E197D">
                            <w:r>
                              <w:t>1</w:t>
                            </w:r>
                            <w:r w:rsidR="0032359F">
                              <w:t>50</w:t>
                            </w:r>
                            <w:r w:rsidR="0032359F">
                              <w:tab/>
                            </w:r>
                            <w:r w:rsidR="0032359F">
                              <w:tab/>
                              <w:t xml:space="preserve">        65.556</w:t>
                            </w:r>
                          </w:p>
                          <w:p w14:paraId="15A0FE46" w14:textId="77777777" w:rsidR="0032359F" w:rsidRDefault="0032359F" w:rsidP="007E197D">
                            <w:r>
                              <w:t>157</w:t>
                            </w:r>
                            <w:r>
                              <w:tab/>
                            </w:r>
                            <w:r>
                              <w:tab/>
                              <w:t xml:space="preserve">        69.444</w:t>
                            </w:r>
                          </w:p>
                          <w:p w14:paraId="527C2D8D" w14:textId="77777777" w:rsidR="0032359F" w:rsidRDefault="0032359F" w:rsidP="007E197D">
                            <w:r>
                              <w:t xml:space="preserve">164 </w:t>
                            </w:r>
                            <w:r>
                              <w:tab/>
                            </w:r>
                            <w:r>
                              <w:tab/>
                              <w:t xml:space="preserve">        </w:t>
                            </w:r>
                            <w:proofErr w:type="gramStart"/>
                            <w:r>
                              <w:t>73.333 .</w:t>
                            </w:r>
                            <w:proofErr w:type="gramEnd"/>
                          </w:p>
                          <w:p w14:paraId="064A9103" w14:textId="77777777" w:rsidR="0032359F" w:rsidRDefault="0032359F" w:rsidP="007E197D">
                            <w:r>
                              <w:t>.</w:t>
                            </w:r>
                          </w:p>
                          <w:p w14:paraId="10CCCBD7" w14:textId="77777777" w:rsidR="0032359F" w:rsidRDefault="0032359F" w:rsidP="007E197D">
                            <w:r>
                              <w:t>.</w:t>
                            </w:r>
                          </w:p>
                          <w:p w14:paraId="0053C186" w14:textId="77777777" w:rsidR="0032359F" w:rsidRDefault="0032359F" w:rsidP="007E197D">
                            <w:r>
                              <w:t>.</w:t>
                            </w:r>
                          </w:p>
                          <w:p w14:paraId="65BFC44E" w14:textId="6B04B487" w:rsidR="007E197D" w:rsidRDefault="0032359F" w:rsidP="007E197D">
                            <w:r>
                              <w:t>199</w:t>
                            </w:r>
                            <w:r>
                              <w:tab/>
                            </w:r>
                            <w:r>
                              <w:tab/>
                              <w:t xml:space="preserve">        92.778</w:t>
                            </w:r>
                            <w:r w:rsidR="00070046">
                              <w:tab/>
                            </w:r>
                            <w:r w:rsidR="00070046">
                              <w:tab/>
                            </w:r>
                            <w:r w:rsidR="00070046">
                              <w:tab/>
                            </w:r>
                          </w:p>
                          <w:p w14:paraId="08DACD77" w14:textId="77777777" w:rsidR="007E197D" w:rsidRDefault="007E197D" w:rsidP="007E197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3" o:spid="_x0000_s1028" style="position:absolute;margin-left:-1.5pt;margin-top:14.85pt;width:150pt;height:151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" fillcolor="white [3201]" strokecolor="#f79646 [3209]" strokeweight="2pt">
                <v:textbox>
                  <w:txbxContent>
                    <w:p w14:paraId="6537B311" w14:textId="77777777" w:rsidR="007E197D" w:rsidRDefault="007E197D" w:rsidP="007E197D">
                      <w:pPr>
                        <w:rPr>
                          <w:b/>
                        </w:rPr>
                      </w:pPr>
                      <w:r w:rsidRPr="007E197D">
                        <w:rPr>
                          <w:b/>
                        </w:rPr>
                        <w:t xml:space="preserve">Fahrenheit </w:t>
                      </w:r>
                      <w:r>
                        <w:t xml:space="preserve">            </w:t>
                      </w:r>
                      <w:r w:rsidRPr="007E197D">
                        <w:rPr>
                          <w:b/>
                        </w:rPr>
                        <w:t>Celsius</w:t>
                      </w:r>
                    </w:p>
                    <w:p w14:paraId="28967A2C" w14:textId="4C5655AF" w:rsidR="0032359F" w:rsidRDefault="00070046" w:rsidP="007E197D">
                      <w:r>
                        <w:t>1</w:t>
                      </w:r>
                      <w:r w:rsidR="0032359F">
                        <w:t>50</w:t>
                      </w:r>
                      <w:r w:rsidR="0032359F">
                        <w:tab/>
                      </w:r>
                      <w:r w:rsidR="0032359F">
                        <w:tab/>
                        <w:t xml:space="preserve">        65.556</w:t>
                      </w:r>
                    </w:p>
                    <w:p w14:paraId="15A0FE46" w14:textId="77777777" w:rsidR="0032359F" w:rsidRDefault="0032359F" w:rsidP="007E197D">
                      <w:r>
                        <w:t>157</w:t>
                      </w:r>
                      <w:r>
                        <w:tab/>
                      </w:r>
                      <w:r>
                        <w:tab/>
                        <w:t xml:space="preserve">        69.444</w:t>
                      </w:r>
                    </w:p>
                    <w:p w14:paraId="527C2D8D" w14:textId="77777777" w:rsidR="0032359F" w:rsidRDefault="0032359F" w:rsidP="007E197D">
                      <w:r>
                        <w:t xml:space="preserve">164 </w:t>
                      </w:r>
                      <w:r>
                        <w:tab/>
                      </w:r>
                      <w:r>
                        <w:tab/>
                        <w:t xml:space="preserve">        </w:t>
                      </w:r>
                      <w:proofErr w:type="gramStart"/>
                      <w:r>
                        <w:t>73.333 .</w:t>
                      </w:r>
                      <w:proofErr w:type="gramEnd"/>
                    </w:p>
                    <w:p w14:paraId="064A9103" w14:textId="77777777" w:rsidR="0032359F" w:rsidRDefault="0032359F" w:rsidP="007E197D">
                      <w:r>
                        <w:t>.</w:t>
                      </w:r>
                    </w:p>
                    <w:p w14:paraId="10CCCBD7" w14:textId="77777777" w:rsidR="0032359F" w:rsidRDefault="0032359F" w:rsidP="007E197D">
                      <w:r>
                        <w:t>.</w:t>
                      </w:r>
                    </w:p>
                    <w:p w14:paraId="0053C186" w14:textId="77777777" w:rsidR="0032359F" w:rsidRDefault="0032359F" w:rsidP="007E197D">
                      <w:r>
                        <w:t>.</w:t>
                      </w:r>
                    </w:p>
                    <w:p w14:paraId="65BFC44E" w14:textId="6B04B487" w:rsidR="007E197D" w:rsidRDefault="0032359F" w:rsidP="007E197D">
                      <w:r>
                        <w:t>199</w:t>
                      </w:r>
                      <w:r>
                        <w:tab/>
                      </w:r>
                      <w:r>
                        <w:tab/>
                        <w:t xml:space="preserve">        92.778</w:t>
                      </w:r>
                      <w:r w:rsidR="00070046">
                        <w:tab/>
                      </w:r>
                      <w:r w:rsidR="00070046">
                        <w:tab/>
                      </w:r>
                      <w:r w:rsidR="00070046">
                        <w:tab/>
                      </w:r>
                    </w:p>
                    <w:p w14:paraId="08DACD77" w14:textId="77777777" w:rsidR="007E197D" w:rsidRDefault="007E197D" w:rsidP="007E197D"/>
                  </w:txbxContent>
                </v:textbox>
              </v:rect>
            </w:pict>
          </mc:Fallback>
        </mc:AlternateContent>
      </w:r>
    </w:p>
    <w:p w14:paraId="6CAA78E6" w14:textId="77777777" w:rsidR="007E197D" w:rsidRPr="007E197D" w:rsidRDefault="007E197D" w:rsidP="007E197D">
      <w:pPr>
        <w:rPr>
          <w:rFonts w:cs="Times New Roman"/>
          <w:b/>
          <w:sz w:val="28"/>
          <w:szCs w:val="28"/>
        </w:rPr>
      </w:pPr>
    </w:p>
    <w:p w14:paraId="62ED03D7" w14:textId="77777777" w:rsidR="007E197D" w:rsidRDefault="007E197D" w:rsidP="007E197D">
      <w:pPr>
        <w:rPr>
          <w:rFonts w:cs="Times New Roman"/>
          <w:sz w:val="28"/>
          <w:szCs w:val="28"/>
        </w:rPr>
      </w:pPr>
    </w:p>
    <w:p w14:paraId="39B94BB6" w14:textId="77777777" w:rsidR="007E197D" w:rsidRPr="00147249" w:rsidRDefault="007E197D" w:rsidP="007E197D">
      <w:pPr>
        <w:rPr>
          <w:rFonts w:cs="Times New Roman"/>
          <w:sz w:val="28"/>
          <w:szCs w:val="28"/>
        </w:rPr>
      </w:pPr>
    </w:p>
    <w:p w14:paraId="091AD3B0" w14:textId="77777777" w:rsidR="007E197D" w:rsidRDefault="007E197D" w:rsidP="00512BED">
      <w:pPr>
        <w:rPr>
          <w:rFonts w:cs="Times New Roman"/>
          <w:b/>
          <w:sz w:val="28"/>
          <w:szCs w:val="28"/>
        </w:rPr>
      </w:pPr>
    </w:p>
    <w:p w14:paraId="202C79D7" w14:textId="0BB69178" w:rsidR="00512BED" w:rsidRPr="00147249" w:rsidRDefault="00512BED" w:rsidP="00512BED">
      <w:pPr>
        <w:pStyle w:val="Heading2"/>
        <w:ind w:left="0" w:firstLine="0"/>
        <w:rPr>
          <w:rFonts w:ascii="Times New Roman" w:hAnsi="Times New Roman" w:cs="Times New Roman"/>
        </w:rPr>
      </w:pPr>
      <w:r w:rsidRPr="00147249">
        <w:rPr>
          <w:rFonts w:ascii="Times New Roman" w:hAnsi="Times New Roman" w:cs="Times New Roman"/>
        </w:rPr>
        <w:t xml:space="preserve">Problem </w:t>
      </w:r>
      <w:r w:rsidR="00147249" w:rsidRPr="00147249">
        <w:rPr>
          <w:rFonts w:ascii="Times New Roman" w:hAnsi="Times New Roman" w:cs="Times New Roman"/>
        </w:rPr>
        <w:t>6</w:t>
      </w:r>
      <w:r w:rsidRPr="00147249">
        <w:rPr>
          <w:rFonts w:ascii="Times New Roman" w:hAnsi="Times New Roman" w:cs="Times New Roman"/>
        </w:rPr>
        <w:t>:</w:t>
      </w:r>
    </w:p>
    <w:p w14:paraId="38EDFFCB" w14:textId="77777777" w:rsidR="00512BED" w:rsidRPr="00147249" w:rsidRDefault="00512BED" w:rsidP="00512BED">
      <w:pPr>
        <w:widowControl/>
        <w:suppressAutoHyphens w:val="0"/>
        <w:autoSpaceDE w:val="0"/>
        <w:autoSpaceDN w:val="0"/>
        <w:adjustRightInd w:val="0"/>
        <w:rPr>
          <w:rFonts w:eastAsiaTheme="minorHAnsi" w:cs="Times New Roman"/>
          <w:kern w:val="0"/>
          <w:sz w:val="28"/>
          <w:szCs w:val="28"/>
          <w:lang w:eastAsia="en-US" w:bidi="ar-SA"/>
        </w:rPr>
      </w:pPr>
    </w:p>
    <w:p w14:paraId="1D7AD568" w14:textId="77777777" w:rsidR="00512BED" w:rsidRPr="00147249" w:rsidRDefault="00512BED" w:rsidP="00512BED">
      <w:pPr>
        <w:rPr>
          <w:rFonts w:cs="Times New Roman"/>
          <w:kern w:val="2"/>
          <w:sz w:val="28"/>
          <w:szCs w:val="28"/>
        </w:rPr>
      </w:pPr>
    </w:p>
    <w:p w14:paraId="0C59B546" w14:textId="77777777" w:rsidR="00512BED" w:rsidRPr="00147249" w:rsidRDefault="00512BED" w:rsidP="00512BED">
      <w:pPr>
        <w:rPr>
          <w:rFonts w:cs="Times New Roman"/>
          <w:sz w:val="28"/>
          <w:szCs w:val="28"/>
        </w:rPr>
      </w:pPr>
    </w:p>
    <w:p w14:paraId="75D44410" w14:textId="308328C2" w:rsidR="00512BED" w:rsidRDefault="00512BED" w:rsidP="008E699A">
      <w:pPr>
        <w:pStyle w:val="BodyText"/>
        <w:rPr>
          <w:rStyle w:val="Strong"/>
          <w:rFonts w:cs="Times New Roman"/>
          <w:color w:val="000000"/>
          <w:kern w:val="0"/>
          <w:sz w:val="28"/>
          <w:szCs w:val="28"/>
          <w:lang w:eastAsia="en-US" w:bidi="ar-SA"/>
        </w:rPr>
      </w:pPr>
    </w:p>
    <w:p w14:paraId="32BF621C" w14:textId="77777777" w:rsidR="004B150E" w:rsidRPr="00147249" w:rsidRDefault="004B150E" w:rsidP="008E699A">
      <w:pPr>
        <w:pStyle w:val="BodyText"/>
        <w:rPr>
          <w:sz w:val="28"/>
          <w:szCs w:val="28"/>
        </w:rPr>
      </w:pPr>
    </w:p>
    <w:p w14:paraId="426ACCC4" w14:textId="712EAEB5" w:rsidR="00C60F2A" w:rsidRPr="00147249" w:rsidRDefault="00C60F2A" w:rsidP="00C60F2A">
      <w:pPr>
        <w:pStyle w:val="NormalWeb"/>
        <w:shd w:val="clear" w:color="auto" w:fill="FFFFFF"/>
        <w:spacing w:before="0" w:beforeAutospacing="0" w:after="120" w:afterAutospacing="0" w:line="360" w:lineRule="atLeast"/>
        <w:rPr>
          <w:rStyle w:val="Strong"/>
          <w:rFonts w:eastAsia="DejaVu Sans"/>
          <w:color w:val="000000"/>
          <w:sz w:val="28"/>
          <w:szCs w:val="28"/>
        </w:rPr>
      </w:pPr>
      <w:r w:rsidRPr="00147249">
        <w:rPr>
          <w:rStyle w:val="Strong"/>
          <w:rFonts w:eastAsia="DejaVu Sans"/>
          <w:color w:val="000000"/>
          <w:sz w:val="28"/>
          <w:szCs w:val="28"/>
        </w:rPr>
        <w:t xml:space="preserve">Problem </w:t>
      </w:r>
      <w:r>
        <w:rPr>
          <w:rStyle w:val="Strong"/>
          <w:rFonts w:eastAsia="DejaVu Sans"/>
          <w:color w:val="000000"/>
          <w:sz w:val="28"/>
          <w:szCs w:val="28"/>
        </w:rPr>
        <w:t>7</w:t>
      </w:r>
      <w:r w:rsidRPr="00147249">
        <w:rPr>
          <w:rStyle w:val="Strong"/>
          <w:rFonts w:eastAsia="DejaVu Sans"/>
          <w:color w:val="000000"/>
          <w:sz w:val="28"/>
          <w:szCs w:val="28"/>
        </w:rPr>
        <w:t>:</w:t>
      </w:r>
    </w:p>
    <w:p w14:paraId="16626D2A" w14:textId="3F03C930" w:rsidR="004B150E" w:rsidRDefault="004B150E" w:rsidP="008E699A">
      <w:pPr>
        <w:pStyle w:val="BodyText"/>
        <w:rPr>
          <w:sz w:val="28"/>
          <w:szCs w:val="28"/>
        </w:rPr>
      </w:pPr>
      <w:r>
        <w:rPr>
          <w:sz w:val="28"/>
          <w:szCs w:val="28"/>
        </w:rPr>
        <w:t>Write a program that displays the following using while loop.</w:t>
      </w:r>
    </w:p>
    <w:p w14:paraId="5469CE9F" w14:textId="070B215C" w:rsidR="004B150E" w:rsidRDefault="00365D5E" w:rsidP="008E699A">
      <w:pPr>
        <w:pStyle w:val="BodyText"/>
        <w:rPr>
          <w:b/>
          <w:sz w:val="28"/>
          <w:szCs w:val="28"/>
        </w:rPr>
      </w:pPr>
      <w:r w:rsidRPr="00365D5E">
        <w:rPr>
          <w:b/>
          <w:sz w:val="28"/>
          <w:szCs w:val="28"/>
        </w:rPr>
        <w:t>Output:</w:t>
      </w:r>
    </w:p>
    <w:p w14:paraId="0F4A14DA" w14:textId="510B7B2C" w:rsidR="00365D5E" w:rsidRPr="00365D5E" w:rsidRDefault="00365D5E" w:rsidP="008E699A">
      <w:pPr>
        <w:pStyle w:val="BodyText"/>
        <w:rPr>
          <w:b/>
          <w:sz w:val="28"/>
          <w:szCs w:val="28"/>
        </w:rPr>
      </w:pPr>
      <w:r w:rsidRPr="00365D5E">
        <w:rPr>
          <w:b/>
          <w:noProof/>
          <w:sz w:val="28"/>
          <w:szCs w:val="28"/>
          <w:lang w:eastAsia="en-US" w:bidi="ar-S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E4220B3" wp14:editId="5B45A08A">
                <wp:simplePos x="0" y="0"/>
                <wp:positionH relativeFrom="column">
                  <wp:posOffset>38100</wp:posOffset>
                </wp:positionH>
                <wp:positionV relativeFrom="paragraph">
                  <wp:posOffset>107950</wp:posOffset>
                </wp:positionV>
                <wp:extent cx="2286000" cy="1352550"/>
                <wp:effectExtent l="0" t="0" r="19050" b="1905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86000" cy="13525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407A104" w14:textId="77777777" w:rsidR="00CF2960" w:rsidRDefault="00CF2960" w:rsidP="004B150E">
                            <w:r>
                              <w:t>1</w:t>
                            </w:r>
                          </w:p>
                          <w:p w14:paraId="4F95C4F9" w14:textId="77777777" w:rsidR="00CF2960" w:rsidRDefault="00CF2960" w:rsidP="004B150E">
                            <w:r>
                              <w:t>2</w:t>
                            </w:r>
                            <w:r>
                              <w:tab/>
                              <w:t>2</w:t>
                            </w:r>
                          </w:p>
                          <w:p w14:paraId="019337F0" w14:textId="77777777" w:rsidR="00CF2960" w:rsidRDefault="00CF2960" w:rsidP="004B150E">
                            <w:r>
                              <w:t>3</w:t>
                            </w:r>
                            <w:r>
                              <w:tab/>
                              <w:t>3</w:t>
                            </w:r>
                            <w:r>
                              <w:tab/>
                              <w:t>3</w:t>
                            </w:r>
                            <w:r>
                              <w:tab/>
                            </w:r>
                          </w:p>
                          <w:p w14:paraId="52067304" w14:textId="77777777" w:rsidR="00CF2960" w:rsidRDefault="00CF2960" w:rsidP="004B150E">
                            <w:r>
                              <w:t>4</w:t>
                            </w:r>
                            <w:r>
                              <w:tab/>
                              <w:t>4</w:t>
                            </w:r>
                            <w:r>
                              <w:tab/>
                              <w:t>4</w:t>
                            </w:r>
                            <w:r>
                              <w:tab/>
                              <w:t>4</w:t>
                            </w:r>
                          </w:p>
                          <w:p w14:paraId="434CB3EF" w14:textId="584615EC" w:rsidR="00365D5E" w:rsidRDefault="00CF2960" w:rsidP="004B150E">
                            <w:r>
                              <w:t>5</w:t>
                            </w:r>
                            <w:r>
                              <w:tab/>
                              <w:t>5</w:t>
                            </w:r>
                            <w:r>
                              <w:tab/>
                              <w:t>5</w:t>
                            </w:r>
                            <w:r>
                              <w:tab/>
                              <w:t>5</w:t>
                            </w:r>
                            <w:r>
                              <w:tab/>
                              <w:t>5</w:t>
                            </w:r>
                            <w:r w:rsidR="00365D5E">
                              <w:tab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7" o:spid="_x0000_s1029" style="position:absolute;margin-left:3pt;margin-top:8.5pt;width:180pt;height:106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" fillcolor="white [3201]" strokecolor="#f79646 [3209]" strokeweight="2pt">
                <v:textbox>
                  <w:txbxContent>
                    <w:p w14:paraId="0407A104" w14:textId="77777777" w:rsidR="00CF2960" w:rsidRDefault="00CF2960" w:rsidP="004B150E">
                      <w:r>
                        <w:t>1</w:t>
                      </w:r>
                    </w:p>
                    <w:p w14:paraId="4F95C4F9" w14:textId="77777777" w:rsidR="00CF2960" w:rsidRDefault="00CF2960" w:rsidP="004B150E">
                      <w:r>
                        <w:t>2</w:t>
                      </w:r>
                      <w:r>
                        <w:tab/>
                        <w:t>2</w:t>
                      </w:r>
                    </w:p>
                    <w:p w14:paraId="019337F0" w14:textId="77777777" w:rsidR="00CF2960" w:rsidRDefault="00CF2960" w:rsidP="004B150E">
                      <w:r>
                        <w:t>3</w:t>
                      </w:r>
                      <w:r>
                        <w:tab/>
                        <w:t>3</w:t>
                      </w:r>
                      <w:r>
                        <w:tab/>
                        <w:t>3</w:t>
                      </w:r>
                      <w:r>
                        <w:tab/>
                      </w:r>
                    </w:p>
                    <w:p w14:paraId="52067304" w14:textId="77777777" w:rsidR="00CF2960" w:rsidRDefault="00CF2960" w:rsidP="004B150E">
                      <w:r>
                        <w:t>4</w:t>
                      </w:r>
                      <w:r>
                        <w:tab/>
                        <w:t>4</w:t>
                      </w:r>
                      <w:r>
                        <w:tab/>
                        <w:t>4</w:t>
                      </w:r>
                      <w:r>
                        <w:tab/>
                        <w:t>4</w:t>
                      </w:r>
                    </w:p>
                    <w:p w14:paraId="434CB3EF" w14:textId="584615EC" w:rsidR="00365D5E" w:rsidRDefault="00CF2960" w:rsidP="004B150E">
                      <w:r>
                        <w:t>5</w:t>
                      </w:r>
                      <w:r>
                        <w:tab/>
                        <w:t>5</w:t>
                      </w:r>
                      <w:r>
                        <w:tab/>
                        <w:t>5</w:t>
                      </w:r>
                      <w:r>
                        <w:tab/>
                        <w:t>5</w:t>
                      </w:r>
                      <w:r>
                        <w:tab/>
                        <w:t>5</w:t>
                      </w:r>
                      <w:r w:rsidR="00365D5E">
                        <w:tab/>
                      </w:r>
                    </w:p>
                  </w:txbxContent>
                </v:textbox>
              </v:rect>
            </w:pict>
          </mc:Fallback>
        </mc:AlternateContent>
      </w:r>
    </w:p>
    <w:sectPr w:rsidR="00365D5E" w:rsidRPr="00365D5E" w:rsidSect="00F42A4C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7A253DD" w14:textId="77777777" w:rsidR="006B7D1F" w:rsidRDefault="006B7D1F" w:rsidP="00544869">
      <w:r>
        <w:separator/>
      </w:r>
    </w:p>
  </w:endnote>
  <w:endnote w:type="continuationSeparator" w:id="0">
    <w:p w14:paraId="2C4F8E57" w14:textId="77777777" w:rsidR="006B7D1F" w:rsidRDefault="006B7D1F" w:rsidP="005448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Arial Unicode MS"/>
    <w:charset w:val="8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jaVu Sans">
    <w:altName w:val="Yu Gothic"/>
    <w:charset w:val="00"/>
    <w:family w:val="swiss"/>
    <w:pitch w:val="variable"/>
    <w:sig w:usb0="E7002EFF" w:usb1="D200FDFF" w:usb2="0A24602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8E90D63" w14:textId="77777777" w:rsidR="00544869" w:rsidRDefault="00544869">
    <w:pPr>
      <w:pStyle w:val="Footer"/>
    </w:pPr>
    <w:r>
      <w:tab/>
    </w:r>
    <w:r>
      <w:tab/>
      <w:t xml:space="preserve">Page </w:t>
    </w:r>
    <w:r w:rsidR="009A6C5E">
      <w:rPr>
        <w:b/>
      </w:rPr>
      <w:fldChar w:fldCharType="begin"/>
    </w:r>
    <w:r>
      <w:rPr>
        <w:b/>
      </w:rPr>
      <w:instrText xml:space="preserve"> PAGE  \* Arabic  \* MERGEFORMAT </w:instrText>
    </w:r>
    <w:r w:rsidR="009A6C5E">
      <w:rPr>
        <w:b/>
      </w:rPr>
      <w:fldChar w:fldCharType="separate"/>
    </w:r>
    <w:r w:rsidR="000E2FB2">
      <w:rPr>
        <w:b/>
        <w:noProof/>
      </w:rPr>
      <w:t>2</w:t>
    </w:r>
    <w:r w:rsidR="009A6C5E">
      <w:rPr>
        <w:b/>
      </w:rPr>
      <w:fldChar w:fldCharType="end"/>
    </w:r>
    <w:r>
      <w:t xml:space="preserve"> of </w:t>
    </w:r>
    <w:r w:rsidR="006B7D1F">
      <w:fldChar w:fldCharType="begin"/>
    </w:r>
    <w:r w:rsidR="006B7D1F">
      <w:instrText xml:space="preserve"> NUMPAGES  \* Arabic  \* MERGEFORMAT </w:instrText>
    </w:r>
    <w:r w:rsidR="006B7D1F">
      <w:fldChar w:fldCharType="separate"/>
    </w:r>
    <w:r w:rsidR="000E2FB2" w:rsidRPr="000E2FB2">
      <w:rPr>
        <w:b/>
        <w:noProof/>
      </w:rPr>
      <w:t>3</w:t>
    </w:r>
    <w:r w:rsidR="006B7D1F">
      <w:rPr>
        <w:b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538AB6C" w14:textId="77777777" w:rsidR="006B7D1F" w:rsidRDefault="006B7D1F" w:rsidP="00544869">
      <w:r>
        <w:separator/>
      </w:r>
    </w:p>
  </w:footnote>
  <w:footnote w:type="continuationSeparator" w:id="0">
    <w:p w14:paraId="183C37C0" w14:textId="77777777" w:rsidR="006B7D1F" w:rsidRDefault="006B7D1F" w:rsidP="005448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C012FCC8"/>
    <w:lvl w:ilvl="0">
      <w:start w:val="1"/>
      <w:numFmt w:val="decimal"/>
      <w:suff w:val="nothing"/>
      <w:lvlText w:val=" Lab %1 - "/>
      <w:lvlJc w:val="left"/>
      <w:pPr>
        <w:tabs>
          <w:tab w:val="num" w:pos="3330"/>
        </w:tabs>
        <w:ind w:left="3762" w:hanging="432"/>
      </w:pPr>
    </w:lvl>
    <w:lvl w:ilvl="1">
      <w:start w:val="1"/>
      <w:numFmt w:val="decimal"/>
      <w:suff w:val="nothing"/>
      <w:lvlText w:val=" %1.%2. "/>
      <w:lvlJc w:val="left"/>
      <w:pPr>
        <w:tabs>
          <w:tab w:val="num" w:pos="3330"/>
        </w:tabs>
        <w:ind w:left="3906" w:hanging="576"/>
      </w:pPr>
    </w:lvl>
    <w:lvl w:ilvl="2">
      <w:start w:val="1"/>
      <w:numFmt w:val="decimal"/>
      <w:suff w:val="nothing"/>
      <w:lvlText w:val=" %1.%2.%3. "/>
      <w:lvlJc w:val="left"/>
      <w:pPr>
        <w:tabs>
          <w:tab w:val="num" w:pos="3960"/>
        </w:tabs>
        <w:ind w:left="4680" w:hanging="720"/>
      </w:pPr>
      <w:rPr>
        <w:b/>
      </w:rPr>
    </w:lvl>
    <w:lvl w:ilvl="3">
      <w:start w:val="1"/>
      <w:numFmt w:val="decimal"/>
      <w:suff w:val="nothing"/>
      <w:lvlText w:val=" %1.%2.%3.%4. "/>
      <w:lvlJc w:val="left"/>
      <w:pPr>
        <w:tabs>
          <w:tab w:val="num" w:pos="3330"/>
        </w:tabs>
        <w:ind w:left="4194" w:hanging="864"/>
      </w:pPr>
    </w:lvl>
    <w:lvl w:ilvl="4">
      <w:start w:val="1"/>
      <w:numFmt w:val="decimal"/>
      <w:suff w:val="nothing"/>
      <w:lvlText w:val=" %1.%2.%3.%4.%5 "/>
      <w:lvlJc w:val="left"/>
      <w:pPr>
        <w:tabs>
          <w:tab w:val="num" w:pos="3330"/>
        </w:tabs>
        <w:ind w:left="4338" w:hanging="1008"/>
      </w:pPr>
    </w:lvl>
    <w:lvl w:ilvl="5">
      <w:start w:val="1"/>
      <w:numFmt w:val="decimal"/>
      <w:suff w:val="nothing"/>
      <w:lvlText w:val=" %1.%2.%3.%4.%5.%6 "/>
      <w:lvlJc w:val="left"/>
      <w:pPr>
        <w:tabs>
          <w:tab w:val="num" w:pos="3330"/>
        </w:tabs>
        <w:ind w:left="4482" w:hanging="1152"/>
      </w:pPr>
    </w:lvl>
    <w:lvl w:ilvl="6">
      <w:start w:val="1"/>
      <w:numFmt w:val="decimal"/>
      <w:suff w:val="nothing"/>
      <w:lvlText w:val=" %1.%2.%3.%4.%5.%6.%7 "/>
      <w:lvlJc w:val="left"/>
      <w:pPr>
        <w:tabs>
          <w:tab w:val="num" w:pos="3330"/>
        </w:tabs>
        <w:ind w:left="4626" w:hanging="1296"/>
      </w:pPr>
    </w:lvl>
    <w:lvl w:ilvl="7">
      <w:start w:val="1"/>
      <w:numFmt w:val="decimal"/>
      <w:suff w:val="nothing"/>
      <w:lvlText w:val=" %1.%2.%3.%4.%5.%6.%7.%8 "/>
      <w:lvlJc w:val="left"/>
      <w:pPr>
        <w:tabs>
          <w:tab w:val="num" w:pos="3330"/>
        </w:tabs>
        <w:ind w:left="4770" w:hanging="1440"/>
      </w:pPr>
    </w:lvl>
    <w:lvl w:ilvl="8">
      <w:start w:val="1"/>
      <w:numFmt w:val="decimal"/>
      <w:suff w:val="nothing"/>
      <w:lvlText w:val=" %1.%2.%3.%4.%5.%6.%7.%8.%9 "/>
      <w:lvlJc w:val="left"/>
      <w:pPr>
        <w:tabs>
          <w:tab w:val="num" w:pos="3330"/>
        </w:tabs>
        <w:ind w:left="4914" w:hanging="1584"/>
      </w:pPr>
    </w:lvl>
  </w:abstractNum>
  <w:abstractNum w:abstractNumId="1">
    <w:nsid w:val="00000002"/>
    <w:multiLevelType w:val="multi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</w:abstractNum>
  <w:abstractNum w:abstractNumId="2">
    <w:nsid w:val="00781C10"/>
    <w:multiLevelType w:val="hybridMultilevel"/>
    <w:tmpl w:val="72A0D1A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05287855"/>
    <w:multiLevelType w:val="hybridMultilevel"/>
    <w:tmpl w:val="18A0F6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134F643B"/>
    <w:multiLevelType w:val="hybridMultilevel"/>
    <w:tmpl w:val="DE0E6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FEB2F1D"/>
    <w:multiLevelType w:val="hybridMultilevel"/>
    <w:tmpl w:val="46CC5860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212374CA"/>
    <w:multiLevelType w:val="hybridMultilevel"/>
    <w:tmpl w:val="65C0FB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7406B4C"/>
    <w:multiLevelType w:val="hybridMultilevel"/>
    <w:tmpl w:val="3A24FB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A693FE9"/>
    <w:multiLevelType w:val="hybridMultilevel"/>
    <w:tmpl w:val="6C8A4E66"/>
    <w:lvl w:ilvl="0" w:tplc="29A4CFBC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FB3121C"/>
    <w:multiLevelType w:val="hybridMultilevel"/>
    <w:tmpl w:val="DCDC652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>
    <w:nsid w:val="47170FA7"/>
    <w:multiLevelType w:val="hybridMultilevel"/>
    <w:tmpl w:val="5CF80BA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4D8B0B76"/>
    <w:multiLevelType w:val="hybridMultilevel"/>
    <w:tmpl w:val="B7026D7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5D3C0FE7"/>
    <w:multiLevelType w:val="hybridMultilevel"/>
    <w:tmpl w:val="AC7EE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3260067"/>
    <w:multiLevelType w:val="hybridMultilevel"/>
    <w:tmpl w:val="6FB629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7CC3A5A"/>
    <w:multiLevelType w:val="hybridMultilevel"/>
    <w:tmpl w:val="9F620A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F97551B"/>
    <w:multiLevelType w:val="hybridMultilevel"/>
    <w:tmpl w:val="C40697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13"/>
  </w:num>
  <w:num w:numId="4">
    <w:abstractNumId w:val="15"/>
  </w:num>
  <w:num w:numId="5">
    <w:abstractNumId w:val="14"/>
  </w:num>
  <w:num w:numId="6">
    <w:abstractNumId w:val="12"/>
  </w:num>
  <w:num w:numId="7">
    <w:abstractNumId w:val="9"/>
  </w:num>
  <w:num w:numId="8">
    <w:abstractNumId w:val="4"/>
  </w:num>
  <w:num w:numId="9">
    <w:abstractNumId w:val="5"/>
  </w:num>
  <w:num w:numId="1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8"/>
  </w:num>
  <w:num w:numId="12">
    <w:abstractNumId w:val="2"/>
  </w:num>
  <w:num w:numId="13">
    <w:abstractNumId w:val="6"/>
  </w:num>
  <w:num w:numId="14">
    <w:abstractNumId w:val="7"/>
  </w:num>
  <w:num w:numId="15">
    <w:abstractNumId w:val="3"/>
  </w:num>
  <w:num w:numId="16">
    <w:abstractNumId w:val="11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0NjexMDYwsLCwNDNX0lEKTi0uzszPAykwqgUAd9fgdywAAAA="/>
  </w:docVars>
  <w:rsids>
    <w:rsidRoot w:val="00F51F3C"/>
    <w:rsid w:val="000225F6"/>
    <w:rsid w:val="00036D99"/>
    <w:rsid w:val="00052D98"/>
    <w:rsid w:val="00065F1F"/>
    <w:rsid w:val="00070046"/>
    <w:rsid w:val="00074964"/>
    <w:rsid w:val="00077FB9"/>
    <w:rsid w:val="00082B7F"/>
    <w:rsid w:val="00082DA6"/>
    <w:rsid w:val="000925E4"/>
    <w:rsid w:val="00095314"/>
    <w:rsid w:val="000A465B"/>
    <w:rsid w:val="000C32B9"/>
    <w:rsid w:val="000D35CB"/>
    <w:rsid w:val="000D50A6"/>
    <w:rsid w:val="000E1AE6"/>
    <w:rsid w:val="000E2FB2"/>
    <w:rsid w:val="000F7988"/>
    <w:rsid w:val="00101AD5"/>
    <w:rsid w:val="001039B8"/>
    <w:rsid w:val="001436F4"/>
    <w:rsid w:val="00147249"/>
    <w:rsid w:val="00155871"/>
    <w:rsid w:val="001609F2"/>
    <w:rsid w:val="001857A1"/>
    <w:rsid w:val="001A772A"/>
    <w:rsid w:val="001B643B"/>
    <w:rsid w:val="001F00DF"/>
    <w:rsid w:val="001F5DFD"/>
    <w:rsid w:val="001F7692"/>
    <w:rsid w:val="00201F8F"/>
    <w:rsid w:val="00212614"/>
    <w:rsid w:val="00233280"/>
    <w:rsid w:val="002341D8"/>
    <w:rsid w:val="00234493"/>
    <w:rsid w:val="00240DAB"/>
    <w:rsid w:val="00241172"/>
    <w:rsid w:val="002445CC"/>
    <w:rsid w:val="0025142C"/>
    <w:rsid w:val="00253D33"/>
    <w:rsid w:val="00257763"/>
    <w:rsid w:val="00281FD9"/>
    <w:rsid w:val="00283351"/>
    <w:rsid w:val="00287885"/>
    <w:rsid w:val="002A3DE4"/>
    <w:rsid w:val="002B07B4"/>
    <w:rsid w:val="002C671A"/>
    <w:rsid w:val="002D10A4"/>
    <w:rsid w:val="002E12D7"/>
    <w:rsid w:val="00314CC0"/>
    <w:rsid w:val="003169DE"/>
    <w:rsid w:val="0032359F"/>
    <w:rsid w:val="0033534C"/>
    <w:rsid w:val="003605BA"/>
    <w:rsid w:val="00365D5E"/>
    <w:rsid w:val="003720ED"/>
    <w:rsid w:val="00377B13"/>
    <w:rsid w:val="00382B55"/>
    <w:rsid w:val="00392013"/>
    <w:rsid w:val="003A203C"/>
    <w:rsid w:val="003A2777"/>
    <w:rsid w:val="003D3021"/>
    <w:rsid w:val="003F311B"/>
    <w:rsid w:val="003F3AA0"/>
    <w:rsid w:val="004326FF"/>
    <w:rsid w:val="00446B3F"/>
    <w:rsid w:val="004644D3"/>
    <w:rsid w:val="00484FAF"/>
    <w:rsid w:val="004A2F48"/>
    <w:rsid w:val="004A4B9D"/>
    <w:rsid w:val="004B071A"/>
    <w:rsid w:val="004B150E"/>
    <w:rsid w:val="004B44D3"/>
    <w:rsid w:val="004D0703"/>
    <w:rsid w:val="004D297C"/>
    <w:rsid w:val="004D7EB7"/>
    <w:rsid w:val="00507407"/>
    <w:rsid w:val="005129F2"/>
    <w:rsid w:val="00512BED"/>
    <w:rsid w:val="0051381F"/>
    <w:rsid w:val="00515188"/>
    <w:rsid w:val="005370E1"/>
    <w:rsid w:val="00544869"/>
    <w:rsid w:val="00554E3A"/>
    <w:rsid w:val="005C7145"/>
    <w:rsid w:val="005D0D5B"/>
    <w:rsid w:val="005D2FD8"/>
    <w:rsid w:val="005D38DA"/>
    <w:rsid w:val="005F01B6"/>
    <w:rsid w:val="00600C66"/>
    <w:rsid w:val="00603AAD"/>
    <w:rsid w:val="00605E45"/>
    <w:rsid w:val="0060691E"/>
    <w:rsid w:val="00612F86"/>
    <w:rsid w:val="006143BA"/>
    <w:rsid w:val="00615F7E"/>
    <w:rsid w:val="00623315"/>
    <w:rsid w:val="00627CF5"/>
    <w:rsid w:val="00657E5D"/>
    <w:rsid w:val="00661851"/>
    <w:rsid w:val="00667347"/>
    <w:rsid w:val="0068708D"/>
    <w:rsid w:val="00692C1D"/>
    <w:rsid w:val="00695C7C"/>
    <w:rsid w:val="006A409F"/>
    <w:rsid w:val="006B7594"/>
    <w:rsid w:val="006B7D1F"/>
    <w:rsid w:val="006C513B"/>
    <w:rsid w:val="006C69A1"/>
    <w:rsid w:val="006D7B11"/>
    <w:rsid w:val="006E69F8"/>
    <w:rsid w:val="006F2C8D"/>
    <w:rsid w:val="006F6E35"/>
    <w:rsid w:val="007039CB"/>
    <w:rsid w:val="00770DF8"/>
    <w:rsid w:val="00781731"/>
    <w:rsid w:val="0079299B"/>
    <w:rsid w:val="00792A68"/>
    <w:rsid w:val="00795F6E"/>
    <w:rsid w:val="007B0FCD"/>
    <w:rsid w:val="007B3B7E"/>
    <w:rsid w:val="007B3FBF"/>
    <w:rsid w:val="007C335C"/>
    <w:rsid w:val="007C33C2"/>
    <w:rsid w:val="007D0D3C"/>
    <w:rsid w:val="007E197D"/>
    <w:rsid w:val="007E7F1C"/>
    <w:rsid w:val="007F186E"/>
    <w:rsid w:val="007F20D0"/>
    <w:rsid w:val="007F58C9"/>
    <w:rsid w:val="00804EB6"/>
    <w:rsid w:val="00814783"/>
    <w:rsid w:val="00816F7B"/>
    <w:rsid w:val="00833696"/>
    <w:rsid w:val="00843AB3"/>
    <w:rsid w:val="008440B8"/>
    <w:rsid w:val="0084466A"/>
    <w:rsid w:val="00847676"/>
    <w:rsid w:val="008505DC"/>
    <w:rsid w:val="00874624"/>
    <w:rsid w:val="00890E3E"/>
    <w:rsid w:val="00893286"/>
    <w:rsid w:val="008A1DDA"/>
    <w:rsid w:val="008C524A"/>
    <w:rsid w:val="008C6699"/>
    <w:rsid w:val="008D790F"/>
    <w:rsid w:val="008D7CA9"/>
    <w:rsid w:val="008E699A"/>
    <w:rsid w:val="008E7473"/>
    <w:rsid w:val="008F6A66"/>
    <w:rsid w:val="00903EF2"/>
    <w:rsid w:val="00921683"/>
    <w:rsid w:val="00921C7D"/>
    <w:rsid w:val="00936FBE"/>
    <w:rsid w:val="00943F7C"/>
    <w:rsid w:val="00944E5E"/>
    <w:rsid w:val="00951756"/>
    <w:rsid w:val="00956A5B"/>
    <w:rsid w:val="0096011C"/>
    <w:rsid w:val="00962EE3"/>
    <w:rsid w:val="00995888"/>
    <w:rsid w:val="009A4444"/>
    <w:rsid w:val="009A6C5E"/>
    <w:rsid w:val="009A77D1"/>
    <w:rsid w:val="009A7CCB"/>
    <w:rsid w:val="009B27D0"/>
    <w:rsid w:val="009C2AED"/>
    <w:rsid w:val="009F01DF"/>
    <w:rsid w:val="00A02934"/>
    <w:rsid w:val="00A11A27"/>
    <w:rsid w:val="00A27BD9"/>
    <w:rsid w:val="00A31D7E"/>
    <w:rsid w:val="00A32CF3"/>
    <w:rsid w:val="00A40A52"/>
    <w:rsid w:val="00A41C03"/>
    <w:rsid w:val="00A44572"/>
    <w:rsid w:val="00A635A1"/>
    <w:rsid w:val="00A63A2E"/>
    <w:rsid w:val="00A75568"/>
    <w:rsid w:val="00A85B22"/>
    <w:rsid w:val="00AA2591"/>
    <w:rsid w:val="00AA6010"/>
    <w:rsid w:val="00AC10AB"/>
    <w:rsid w:val="00AD2504"/>
    <w:rsid w:val="00AF5EFE"/>
    <w:rsid w:val="00AF6AE0"/>
    <w:rsid w:val="00B52C79"/>
    <w:rsid w:val="00B53F26"/>
    <w:rsid w:val="00B616A9"/>
    <w:rsid w:val="00B619AD"/>
    <w:rsid w:val="00B97122"/>
    <w:rsid w:val="00BF5A36"/>
    <w:rsid w:val="00C04AB3"/>
    <w:rsid w:val="00C25DB2"/>
    <w:rsid w:val="00C40DAB"/>
    <w:rsid w:val="00C56500"/>
    <w:rsid w:val="00C60F2A"/>
    <w:rsid w:val="00C61344"/>
    <w:rsid w:val="00C72ED4"/>
    <w:rsid w:val="00C81D5C"/>
    <w:rsid w:val="00CA3239"/>
    <w:rsid w:val="00CA42BF"/>
    <w:rsid w:val="00CC1527"/>
    <w:rsid w:val="00CD0BDA"/>
    <w:rsid w:val="00CE4CA2"/>
    <w:rsid w:val="00CE6EFB"/>
    <w:rsid w:val="00CF2960"/>
    <w:rsid w:val="00D05723"/>
    <w:rsid w:val="00D10EAA"/>
    <w:rsid w:val="00D14D2C"/>
    <w:rsid w:val="00D1664C"/>
    <w:rsid w:val="00D25D16"/>
    <w:rsid w:val="00D30AE6"/>
    <w:rsid w:val="00D81C03"/>
    <w:rsid w:val="00D8457C"/>
    <w:rsid w:val="00D879E7"/>
    <w:rsid w:val="00D918DA"/>
    <w:rsid w:val="00DA772A"/>
    <w:rsid w:val="00DB07D5"/>
    <w:rsid w:val="00DB76F8"/>
    <w:rsid w:val="00DD1E0A"/>
    <w:rsid w:val="00DF7681"/>
    <w:rsid w:val="00E05B91"/>
    <w:rsid w:val="00E12187"/>
    <w:rsid w:val="00E33710"/>
    <w:rsid w:val="00E34552"/>
    <w:rsid w:val="00E52073"/>
    <w:rsid w:val="00E54FE9"/>
    <w:rsid w:val="00E56896"/>
    <w:rsid w:val="00E66F3A"/>
    <w:rsid w:val="00E7299C"/>
    <w:rsid w:val="00E8151D"/>
    <w:rsid w:val="00EA4173"/>
    <w:rsid w:val="00ED12E4"/>
    <w:rsid w:val="00ED44C6"/>
    <w:rsid w:val="00EF0C4A"/>
    <w:rsid w:val="00EF14C9"/>
    <w:rsid w:val="00EF70EE"/>
    <w:rsid w:val="00F062E5"/>
    <w:rsid w:val="00F1056D"/>
    <w:rsid w:val="00F14DB6"/>
    <w:rsid w:val="00F24D5A"/>
    <w:rsid w:val="00F42A4C"/>
    <w:rsid w:val="00F51F3C"/>
    <w:rsid w:val="00F91ECF"/>
    <w:rsid w:val="00F96E4E"/>
    <w:rsid w:val="00FA1D32"/>
    <w:rsid w:val="00FB1EB7"/>
    <w:rsid w:val="00FB2367"/>
    <w:rsid w:val="00FC2410"/>
    <w:rsid w:val="00FC415A"/>
    <w:rsid w:val="00FC4E4D"/>
    <w:rsid w:val="00FC65F8"/>
    <w:rsid w:val="00FC6760"/>
    <w:rsid w:val="00FD5B8F"/>
    <w:rsid w:val="00FD78A5"/>
    <w:rsid w:val="00FE447D"/>
    <w:rsid w:val="00FE627A"/>
    <w:rsid w:val="00FE780F"/>
    <w:rsid w:val="00FF468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175A4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51F3C"/>
    <w:pPr>
      <w:widowControl w:val="0"/>
      <w:suppressAutoHyphens/>
      <w:spacing w:after="0" w:line="240" w:lineRule="auto"/>
    </w:pPr>
    <w:rPr>
      <w:rFonts w:ascii="Times New Roman" w:eastAsia="DejaVu Sans" w:hAnsi="Times New Roman" w:cs="DejaVu Sans"/>
      <w:kern w:val="1"/>
      <w:sz w:val="24"/>
      <w:szCs w:val="24"/>
      <w:lang w:eastAsia="hi-IN" w:bidi="hi-IN"/>
    </w:rPr>
  </w:style>
  <w:style w:type="paragraph" w:styleId="Heading1">
    <w:name w:val="heading 1"/>
    <w:basedOn w:val="Normal"/>
    <w:next w:val="BodyText"/>
    <w:link w:val="Heading1Char"/>
    <w:qFormat/>
    <w:rsid w:val="00F51F3C"/>
    <w:pPr>
      <w:keepNext/>
      <w:tabs>
        <w:tab w:val="num" w:pos="3330"/>
      </w:tabs>
      <w:spacing w:before="240" w:after="120"/>
      <w:ind w:left="3762" w:hanging="432"/>
      <w:jc w:val="center"/>
      <w:outlineLvl w:val="0"/>
    </w:pPr>
    <w:rPr>
      <w:rFonts w:ascii="Arial" w:hAnsi="Arial"/>
      <w:b/>
      <w:bCs/>
      <w:sz w:val="32"/>
      <w:szCs w:val="32"/>
    </w:rPr>
  </w:style>
  <w:style w:type="paragraph" w:styleId="Heading2">
    <w:name w:val="heading 2"/>
    <w:basedOn w:val="Normal"/>
    <w:next w:val="BodyText"/>
    <w:link w:val="Heading2Char"/>
    <w:qFormat/>
    <w:rsid w:val="00F51F3C"/>
    <w:pPr>
      <w:keepNext/>
      <w:tabs>
        <w:tab w:val="num" w:pos="3330"/>
      </w:tabs>
      <w:spacing w:before="240" w:after="120"/>
      <w:ind w:left="3906" w:hanging="576"/>
      <w:outlineLvl w:val="1"/>
    </w:pPr>
    <w:rPr>
      <w:rFonts w:ascii="Arial" w:hAnsi="Arial"/>
      <w:b/>
      <w:iCs/>
      <w:sz w:val="28"/>
      <w:szCs w:val="28"/>
    </w:rPr>
  </w:style>
  <w:style w:type="paragraph" w:styleId="Heading3">
    <w:name w:val="heading 3"/>
    <w:basedOn w:val="Normal"/>
    <w:next w:val="BodyText"/>
    <w:link w:val="Heading3Char"/>
    <w:qFormat/>
    <w:rsid w:val="00F51F3C"/>
    <w:pPr>
      <w:keepNext/>
      <w:tabs>
        <w:tab w:val="num" w:pos="2880"/>
        <w:tab w:val="num" w:pos="3960"/>
      </w:tabs>
      <w:snapToGrid w:val="0"/>
      <w:ind w:left="3600" w:hanging="720"/>
      <w:outlineLvl w:val="2"/>
    </w:pPr>
    <w:rPr>
      <w:b/>
      <w:b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F51F3C"/>
    <w:rPr>
      <w:rFonts w:ascii="Arial" w:eastAsia="DejaVu Sans" w:hAnsi="Arial" w:cs="DejaVu Sans"/>
      <w:b/>
      <w:bCs/>
      <w:kern w:val="1"/>
      <w:sz w:val="32"/>
      <w:szCs w:val="32"/>
      <w:lang w:eastAsia="hi-IN" w:bidi="hi-IN"/>
    </w:rPr>
  </w:style>
  <w:style w:type="character" w:customStyle="1" w:styleId="Heading2Char">
    <w:name w:val="Heading 2 Char"/>
    <w:basedOn w:val="DefaultParagraphFont"/>
    <w:link w:val="Heading2"/>
    <w:rsid w:val="00F51F3C"/>
    <w:rPr>
      <w:rFonts w:ascii="Arial" w:eastAsia="DejaVu Sans" w:hAnsi="Arial" w:cs="DejaVu Sans"/>
      <w:b/>
      <w:iCs/>
      <w:kern w:val="1"/>
      <w:sz w:val="28"/>
      <w:szCs w:val="28"/>
      <w:lang w:eastAsia="hi-IN" w:bidi="hi-IN"/>
    </w:rPr>
  </w:style>
  <w:style w:type="character" w:customStyle="1" w:styleId="Heading3Char">
    <w:name w:val="Heading 3 Char"/>
    <w:basedOn w:val="DefaultParagraphFont"/>
    <w:link w:val="Heading3"/>
    <w:rsid w:val="00F51F3C"/>
    <w:rPr>
      <w:rFonts w:ascii="Times New Roman" w:eastAsia="DejaVu Sans" w:hAnsi="Times New Roman" w:cs="DejaVu Sans"/>
      <w:b/>
      <w:bCs/>
      <w:kern w:val="1"/>
      <w:sz w:val="24"/>
      <w:szCs w:val="28"/>
      <w:lang w:eastAsia="hi-IN" w:bidi="hi-IN"/>
    </w:rPr>
  </w:style>
  <w:style w:type="character" w:styleId="Hyperlink">
    <w:name w:val="Hyperlink"/>
    <w:uiPriority w:val="99"/>
    <w:rsid w:val="00F51F3C"/>
    <w:rPr>
      <w:color w:val="000080"/>
      <w:u w:val="single"/>
    </w:rPr>
  </w:style>
  <w:style w:type="paragraph" w:styleId="BodyText">
    <w:name w:val="Body Text"/>
    <w:basedOn w:val="Normal"/>
    <w:link w:val="BodyTextChar"/>
    <w:rsid w:val="00F51F3C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F51F3C"/>
    <w:rPr>
      <w:rFonts w:ascii="Times New Roman" w:eastAsia="DejaVu Sans" w:hAnsi="Times New Roman" w:cs="DejaVu Sans"/>
      <w:kern w:val="1"/>
      <w:sz w:val="24"/>
      <w:szCs w:val="24"/>
      <w:lang w:eastAsia="hi-I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1F3C"/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1F3C"/>
    <w:rPr>
      <w:rFonts w:ascii="Tahoma" w:eastAsia="DejaVu Sans" w:hAnsi="Tahoma" w:cs="Mangal"/>
      <w:kern w:val="1"/>
      <w:sz w:val="16"/>
      <w:szCs w:val="14"/>
      <w:lang w:eastAsia="hi-IN" w:bidi="hi-IN"/>
    </w:rPr>
  </w:style>
  <w:style w:type="paragraph" w:styleId="NoSpacing">
    <w:name w:val="No Spacing"/>
    <w:link w:val="NoSpacingChar"/>
    <w:uiPriority w:val="1"/>
    <w:qFormat/>
    <w:rsid w:val="00F51F3C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F51F3C"/>
    <w:rPr>
      <w:rFonts w:eastAsiaTheme="minorEastAsia"/>
    </w:rPr>
  </w:style>
  <w:style w:type="paragraph" w:styleId="Title">
    <w:name w:val="Title"/>
    <w:basedOn w:val="Normal"/>
    <w:next w:val="Subtitle"/>
    <w:link w:val="TitleChar"/>
    <w:qFormat/>
    <w:rsid w:val="00F51F3C"/>
    <w:pPr>
      <w:jc w:val="center"/>
    </w:pPr>
    <w:rPr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F51F3C"/>
    <w:rPr>
      <w:rFonts w:ascii="Times New Roman" w:eastAsia="DejaVu Sans" w:hAnsi="Times New Roman" w:cs="DejaVu Sans"/>
      <w:b/>
      <w:bCs/>
      <w:kern w:val="1"/>
      <w:sz w:val="36"/>
      <w:szCs w:val="36"/>
      <w:lang w:eastAsia="hi-IN" w:bidi="hi-IN"/>
    </w:rPr>
  </w:style>
  <w:style w:type="paragraph" w:styleId="Subtitle">
    <w:name w:val="Subtitle"/>
    <w:basedOn w:val="Normal"/>
    <w:next w:val="BodyText"/>
    <w:link w:val="SubtitleChar"/>
    <w:qFormat/>
    <w:rsid w:val="00F51F3C"/>
    <w:pPr>
      <w:keepNext/>
      <w:spacing w:before="240" w:after="120"/>
      <w:jc w:val="center"/>
    </w:pPr>
    <w:rPr>
      <w:rFonts w:ascii="Arial" w:hAnsi="Arial"/>
      <w:i/>
      <w:iCs/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F51F3C"/>
    <w:rPr>
      <w:rFonts w:ascii="Arial" w:eastAsia="DejaVu Sans" w:hAnsi="Arial" w:cs="DejaVu Sans"/>
      <w:i/>
      <w:iCs/>
      <w:kern w:val="1"/>
      <w:sz w:val="28"/>
      <w:szCs w:val="28"/>
      <w:lang w:eastAsia="hi-IN" w:bidi="hi-IN"/>
    </w:rPr>
  </w:style>
  <w:style w:type="paragraph" w:customStyle="1" w:styleId="TableContents">
    <w:name w:val="Table Contents"/>
    <w:basedOn w:val="Normal"/>
    <w:rsid w:val="00F51F3C"/>
    <w:pPr>
      <w:suppressLineNumbers/>
    </w:pPr>
  </w:style>
  <w:style w:type="paragraph" w:styleId="TOCHeading">
    <w:name w:val="TOC Heading"/>
    <w:basedOn w:val="Heading1"/>
    <w:next w:val="Normal"/>
    <w:uiPriority w:val="39"/>
    <w:unhideWhenUsed/>
    <w:qFormat/>
    <w:rsid w:val="00F51F3C"/>
    <w:pPr>
      <w:keepLines/>
      <w:widowControl/>
      <w:tabs>
        <w:tab w:val="clear" w:pos="3330"/>
      </w:tabs>
      <w:suppressAutoHyphens w:val="0"/>
      <w:spacing w:before="480" w:after="0" w:line="276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  <w:lang w:eastAsia="en-US" w:bidi="ar-SA"/>
    </w:rPr>
  </w:style>
  <w:style w:type="paragraph" w:styleId="TOC1">
    <w:name w:val="toc 1"/>
    <w:basedOn w:val="Normal"/>
    <w:next w:val="Normal"/>
    <w:autoRedefine/>
    <w:uiPriority w:val="39"/>
    <w:unhideWhenUsed/>
    <w:rsid w:val="00F51F3C"/>
    <w:pPr>
      <w:spacing w:after="100"/>
    </w:pPr>
    <w:rPr>
      <w:rFonts w:cs="Mangal"/>
      <w:szCs w:val="21"/>
    </w:rPr>
  </w:style>
  <w:style w:type="paragraph" w:styleId="TOC2">
    <w:name w:val="toc 2"/>
    <w:basedOn w:val="Normal"/>
    <w:next w:val="Normal"/>
    <w:autoRedefine/>
    <w:uiPriority w:val="39"/>
    <w:unhideWhenUsed/>
    <w:rsid w:val="00F51F3C"/>
    <w:pPr>
      <w:spacing w:after="100"/>
      <w:ind w:left="240"/>
    </w:pPr>
    <w:rPr>
      <w:rFonts w:cs="Mangal"/>
      <w:szCs w:val="21"/>
    </w:rPr>
  </w:style>
  <w:style w:type="paragraph" w:styleId="TOC3">
    <w:name w:val="toc 3"/>
    <w:basedOn w:val="Normal"/>
    <w:next w:val="Normal"/>
    <w:autoRedefine/>
    <w:uiPriority w:val="39"/>
    <w:unhideWhenUsed/>
    <w:rsid w:val="00F51F3C"/>
    <w:pPr>
      <w:spacing w:after="100"/>
      <w:ind w:left="480"/>
    </w:pPr>
    <w:rPr>
      <w:rFonts w:cs="Mangal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ED44C6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44869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544869"/>
    <w:rPr>
      <w:rFonts w:ascii="Times New Roman" w:eastAsia="DejaVu Sans" w:hAnsi="Times New Roman" w:cs="Mangal"/>
      <w:kern w:val="1"/>
      <w:sz w:val="24"/>
      <w:szCs w:val="21"/>
      <w:lang w:eastAsia="hi-IN" w:bidi="hi-IN"/>
    </w:rPr>
  </w:style>
  <w:style w:type="paragraph" w:styleId="Footer">
    <w:name w:val="footer"/>
    <w:basedOn w:val="Normal"/>
    <w:link w:val="FooterChar"/>
    <w:uiPriority w:val="99"/>
    <w:unhideWhenUsed/>
    <w:rsid w:val="00544869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544869"/>
    <w:rPr>
      <w:rFonts w:ascii="Times New Roman" w:eastAsia="DejaVu Sans" w:hAnsi="Times New Roman" w:cs="Mangal"/>
      <w:kern w:val="1"/>
      <w:sz w:val="24"/>
      <w:szCs w:val="21"/>
      <w:lang w:eastAsia="hi-IN" w:bidi="hi-IN"/>
    </w:rPr>
  </w:style>
  <w:style w:type="paragraph" w:styleId="ListParagraph">
    <w:name w:val="List Paragraph"/>
    <w:basedOn w:val="Normal"/>
    <w:uiPriority w:val="34"/>
    <w:qFormat/>
    <w:rsid w:val="008D7CA9"/>
    <w:pPr>
      <w:widowControl/>
      <w:suppressAutoHyphens w:val="0"/>
      <w:spacing w:after="160" w:line="256" w:lineRule="auto"/>
      <w:ind w:left="720"/>
      <w:contextualSpacing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</w:style>
  <w:style w:type="paragraph" w:styleId="NormalWeb">
    <w:name w:val="Normal (Web)"/>
    <w:basedOn w:val="Normal"/>
    <w:uiPriority w:val="99"/>
    <w:unhideWhenUsed/>
    <w:rsid w:val="00EA4173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en-US" w:bidi="ar-SA"/>
    </w:rPr>
  </w:style>
  <w:style w:type="character" w:styleId="Strong">
    <w:name w:val="Strong"/>
    <w:basedOn w:val="DefaultParagraphFont"/>
    <w:uiPriority w:val="22"/>
    <w:qFormat/>
    <w:rsid w:val="00EA4173"/>
    <w:rPr>
      <w:b/>
      <w:bCs/>
    </w:rPr>
  </w:style>
  <w:style w:type="table" w:customStyle="1" w:styleId="TableGrid">
    <w:name w:val="TableGrid"/>
    <w:rsid w:val="00956A5B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eGrid0">
    <w:name w:val="Table Grid"/>
    <w:basedOn w:val="TableNormal"/>
    <w:uiPriority w:val="39"/>
    <w:rsid w:val="00512BE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51F3C"/>
    <w:pPr>
      <w:widowControl w:val="0"/>
      <w:suppressAutoHyphens/>
      <w:spacing w:after="0" w:line="240" w:lineRule="auto"/>
    </w:pPr>
    <w:rPr>
      <w:rFonts w:ascii="Times New Roman" w:eastAsia="DejaVu Sans" w:hAnsi="Times New Roman" w:cs="DejaVu Sans"/>
      <w:kern w:val="1"/>
      <w:sz w:val="24"/>
      <w:szCs w:val="24"/>
      <w:lang w:eastAsia="hi-IN" w:bidi="hi-IN"/>
    </w:rPr>
  </w:style>
  <w:style w:type="paragraph" w:styleId="Heading1">
    <w:name w:val="heading 1"/>
    <w:basedOn w:val="Normal"/>
    <w:next w:val="BodyText"/>
    <w:link w:val="Heading1Char"/>
    <w:qFormat/>
    <w:rsid w:val="00F51F3C"/>
    <w:pPr>
      <w:keepNext/>
      <w:tabs>
        <w:tab w:val="num" w:pos="3330"/>
      </w:tabs>
      <w:spacing w:before="240" w:after="120"/>
      <w:ind w:left="3762" w:hanging="432"/>
      <w:jc w:val="center"/>
      <w:outlineLvl w:val="0"/>
    </w:pPr>
    <w:rPr>
      <w:rFonts w:ascii="Arial" w:hAnsi="Arial"/>
      <w:b/>
      <w:bCs/>
      <w:sz w:val="32"/>
      <w:szCs w:val="32"/>
    </w:rPr>
  </w:style>
  <w:style w:type="paragraph" w:styleId="Heading2">
    <w:name w:val="heading 2"/>
    <w:basedOn w:val="Normal"/>
    <w:next w:val="BodyText"/>
    <w:link w:val="Heading2Char"/>
    <w:qFormat/>
    <w:rsid w:val="00F51F3C"/>
    <w:pPr>
      <w:keepNext/>
      <w:tabs>
        <w:tab w:val="num" w:pos="3330"/>
      </w:tabs>
      <w:spacing w:before="240" w:after="120"/>
      <w:ind w:left="3906" w:hanging="576"/>
      <w:outlineLvl w:val="1"/>
    </w:pPr>
    <w:rPr>
      <w:rFonts w:ascii="Arial" w:hAnsi="Arial"/>
      <w:b/>
      <w:iCs/>
      <w:sz w:val="28"/>
      <w:szCs w:val="28"/>
    </w:rPr>
  </w:style>
  <w:style w:type="paragraph" w:styleId="Heading3">
    <w:name w:val="heading 3"/>
    <w:basedOn w:val="Normal"/>
    <w:next w:val="BodyText"/>
    <w:link w:val="Heading3Char"/>
    <w:qFormat/>
    <w:rsid w:val="00F51F3C"/>
    <w:pPr>
      <w:keepNext/>
      <w:tabs>
        <w:tab w:val="num" w:pos="2880"/>
        <w:tab w:val="num" w:pos="3960"/>
      </w:tabs>
      <w:snapToGrid w:val="0"/>
      <w:ind w:left="3600" w:hanging="720"/>
      <w:outlineLvl w:val="2"/>
    </w:pPr>
    <w:rPr>
      <w:b/>
      <w:b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F51F3C"/>
    <w:rPr>
      <w:rFonts w:ascii="Arial" w:eastAsia="DejaVu Sans" w:hAnsi="Arial" w:cs="DejaVu Sans"/>
      <w:b/>
      <w:bCs/>
      <w:kern w:val="1"/>
      <w:sz w:val="32"/>
      <w:szCs w:val="32"/>
      <w:lang w:eastAsia="hi-IN" w:bidi="hi-IN"/>
    </w:rPr>
  </w:style>
  <w:style w:type="character" w:customStyle="1" w:styleId="Heading2Char">
    <w:name w:val="Heading 2 Char"/>
    <w:basedOn w:val="DefaultParagraphFont"/>
    <w:link w:val="Heading2"/>
    <w:rsid w:val="00F51F3C"/>
    <w:rPr>
      <w:rFonts w:ascii="Arial" w:eastAsia="DejaVu Sans" w:hAnsi="Arial" w:cs="DejaVu Sans"/>
      <w:b/>
      <w:iCs/>
      <w:kern w:val="1"/>
      <w:sz w:val="28"/>
      <w:szCs w:val="28"/>
      <w:lang w:eastAsia="hi-IN" w:bidi="hi-IN"/>
    </w:rPr>
  </w:style>
  <w:style w:type="character" w:customStyle="1" w:styleId="Heading3Char">
    <w:name w:val="Heading 3 Char"/>
    <w:basedOn w:val="DefaultParagraphFont"/>
    <w:link w:val="Heading3"/>
    <w:rsid w:val="00F51F3C"/>
    <w:rPr>
      <w:rFonts w:ascii="Times New Roman" w:eastAsia="DejaVu Sans" w:hAnsi="Times New Roman" w:cs="DejaVu Sans"/>
      <w:b/>
      <w:bCs/>
      <w:kern w:val="1"/>
      <w:sz w:val="24"/>
      <w:szCs w:val="28"/>
      <w:lang w:eastAsia="hi-IN" w:bidi="hi-IN"/>
    </w:rPr>
  </w:style>
  <w:style w:type="character" w:styleId="Hyperlink">
    <w:name w:val="Hyperlink"/>
    <w:uiPriority w:val="99"/>
    <w:rsid w:val="00F51F3C"/>
    <w:rPr>
      <w:color w:val="000080"/>
      <w:u w:val="single"/>
    </w:rPr>
  </w:style>
  <w:style w:type="paragraph" w:styleId="BodyText">
    <w:name w:val="Body Text"/>
    <w:basedOn w:val="Normal"/>
    <w:link w:val="BodyTextChar"/>
    <w:rsid w:val="00F51F3C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F51F3C"/>
    <w:rPr>
      <w:rFonts w:ascii="Times New Roman" w:eastAsia="DejaVu Sans" w:hAnsi="Times New Roman" w:cs="DejaVu Sans"/>
      <w:kern w:val="1"/>
      <w:sz w:val="24"/>
      <w:szCs w:val="24"/>
      <w:lang w:eastAsia="hi-I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1F3C"/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1F3C"/>
    <w:rPr>
      <w:rFonts w:ascii="Tahoma" w:eastAsia="DejaVu Sans" w:hAnsi="Tahoma" w:cs="Mangal"/>
      <w:kern w:val="1"/>
      <w:sz w:val="16"/>
      <w:szCs w:val="14"/>
      <w:lang w:eastAsia="hi-IN" w:bidi="hi-IN"/>
    </w:rPr>
  </w:style>
  <w:style w:type="paragraph" w:styleId="NoSpacing">
    <w:name w:val="No Spacing"/>
    <w:link w:val="NoSpacingChar"/>
    <w:uiPriority w:val="1"/>
    <w:qFormat/>
    <w:rsid w:val="00F51F3C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F51F3C"/>
    <w:rPr>
      <w:rFonts w:eastAsiaTheme="minorEastAsia"/>
    </w:rPr>
  </w:style>
  <w:style w:type="paragraph" w:styleId="Title">
    <w:name w:val="Title"/>
    <w:basedOn w:val="Normal"/>
    <w:next w:val="Subtitle"/>
    <w:link w:val="TitleChar"/>
    <w:qFormat/>
    <w:rsid w:val="00F51F3C"/>
    <w:pPr>
      <w:jc w:val="center"/>
    </w:pPr>
    <w:rPr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F51F3C"/>
    <w:rPr>
      <w:rFonts w:ascii="Times New Roman" w:eastAsia="DejaVu Sans" w:hAnsi="Times New Roman" w:cs="DejaVu Sans"/>
      <w:b/>
      <w:bCs/>
      <w:kern w:val="1"/>
      <w:sz w:val="36"/>
      <w:szCs w:val="36"/>
      <w:lang w:eastAsia="hi-IN" w:bidi="hi-IN"/>
    </w:rPr>
  </w:style>
  <w:style w:type="paragraph" w:styleId="Subtitle">
    <w:name w:val="Subtitle"/>
    <w:basedOn w:val="Normal"/>
    <w:next w:val="BodyText"/>
    <w:link w:val="SubtitleChar"/>
    <w:qFormat/>
    <w:rsid w:val="00F51F3C"/>
    <w:pPr>
      <w:keepNext/>
      <w:spacing w:before="240" w:after="120"/>
      <w:jc w:val="center"/>
    </w:pPr>
    <w:rPr>
      <w:rFonts w:ascii="Arial" w:hAnsi="Arial"/>
      <w:i/>
      <w:iCs/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F51F3C"/>
    <w:rPr>
      <w:rFonts w:ascii="Arial" w:eastAsia="DejaVu Sans" w:hAnsi="Arial" w:cs="DejaVu Sans"/>
      <w:i/>
      <w:iCs/>
      <w:kern w:val="1"/>
      <w:sz w:val="28"/>
      <w:szCs w:val="28"/>
      <w:lang w:eastAsia="hi-IN" w:bidi="hi-IN"/>
    </w:rPr>
  </w:style>
  <w:style w:type="paragraph" w:customStyle="1" w:styleId="TableContents">
    <w:name w:val="Table Contents"/>
    <w:basedOn w:val="Normal"/>
    <w:rsid w:val="00F51F3C"/>
    <w:pPr>
      <w:suppressLineNumbers/>
    </w:pPr>
  </w:style>
  <w:style w:type="paragraph" w:styleId="TOCHeading">
    <w:name w:val="TOC Heading"/>
    <w:basedOn w:val="Heading1"/>
    <w:next w:val="Normal"/>
    <w:uiPriority w:val="39"/>
    <w:unhideWhenUsed/>
    <w:qFormat/>
    <w:rsid w:val="00F51F3C"/>
    <w:pPr>
      <w:keepLines/>
      <w:widowControl/>
      <w:tabs>
        <w:tab w:val="clear" w:pos="3330"/>
      </w:tabs>
      <w:suppressAutoHyphens w:val="0"/>
      <w:spacing w:before="480" w:after="0" w:line="276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  <w:lang w:eastAsia="en-US" w:bidi="ar-SA"/>
    </w:rPr>
  </w:style>
  <w:style w:type="paragraph" w:styleId="TOC1">
    <w:name w:val="toc 1"/>
    <w:basedOn w:val="Normal"/>
    <w:next w:val="Normal"/>
    <w:autoRedefine/>
    <w:uiPriority w:val="39"/>
    <w:unhideWhenUsed/>
    <w:rsid w:val="00F51F3C"/>
    <w:pPr>
      <w:spacing w:after="100"/>
    </w:pPr>
    <w:rPr>
      <w:rFonts w:cs="Mangal"/>
      <w:szCs w:val="21"/>
    </w:rPr>
  </w:style>
  <w:style w:type="paragraph" w:styleId="TOC2">
    <w:name w:val="toc 2"/>
    <w:basedOn w:val="Normal"/>
    <w:next w:val="Normal"/>
    <w:autoRedefine/>
    <w:uiPriority w:val="39"/>
    <w:unhideWhenUsed/>
    <w:rsid w:val="00F51F3C"/>
    <w:pPr>
      <w:spacing w:after="100"/>
      <w:ind w:left="240"/>
    </w:pPr>
    <w:rPr>
      <w:rFonts w:cs="Mangal"/>
      <w:szCs w:val="21"/>
    </w:rPr>
  </w:style>
  <w:style w:type="paragraph" w:styleId="TOC3">
    <w:name w:val="toc 3"/>
    <w:basedOn w:val="Normal"/>
    <w:next w:val="Normal"/>
    <w:autoRedefine/>
    <w:uiPriority w:val="39"/>
    <w:unhideWhenUsed/>
    <w:rsid w:val="00F51F3C"/>
    <w:pPr>
      <w:spacing w:after="100"/>
      <w:ind w:left="480"/>
    </w:pPr>
    <w:rPr>
      <w:rFonts w:cs="Mangal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ED44C6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44869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544869"/>
    <w:rPr>
      <w:rFonts w:ascii="Times New Roman" w:eastAsia="DejaVu Sans" w:hAnsi="Times New Roman" w:cs="Mangal"/>
      <w:kern w:val="1"/>
      <w:sz w:val="24"/>
      <w:szCs w:val="21"/>
      <w:lang w:eastAsia="hi-IN" w:bidi="hi-IN"/>
    </w:rPr>
  </w:style>
  <w:style w:type="paragraph" w:styleId="Footer">
    <w:name w:val="footer"/>
    <w:basedOn w:val="Normal"/>
    <w:link w:val="FooterChar"/>
    <w:uiPriority w:val="99"/>
    <w:unhideWhenUsed/>
    <w:rsid w:val="00544869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544869"/>
    <w:rPr>
      <w:rFonts w:ascii="Times New Roman" w:eastAsia="DejaVu Sans" w:hAnsi="Times New Roman" w:cs="Mangal"/>
      <w:kern w:val="1"/>
      <w:sz w:val="24"/>
      <w:szCs w:val="21"/>
      <w:lang w:eastAsia="hi-IN" w:bidi="hi-IN"/>
    </w:rPr>
  </w:style>
  <w:style w:type="paragraph" w:styleId="ListParagraph">
    <w:name w:val="List Paragraph"/>
    <w:basedOn w:val="Normal"/>
    <w:uiPriority w:val="34"/>
    <w:qFormat/>
    <w:rsid w:val="008D7CA9"/>
    <w:pPr>
      <w:widowControl/>
      <w:suppressAutoHyphens w:val="0"/>
      <w:spacing w:after="160" w:line="256" w:lineRule="auto"/>
      <w:ind w:left="720"/>
      <w:contextualSpacing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</w:style>
  <w:style w:type="paragraph" w:styleId="NormalWeb">
    <w:name w:val="Normal (Web)"/>
    <w:basedOn w:val="Normal"/>
    <w:uiPriority w:val="99"/>
    <w:unhideWhenUsed/>
    <w:rsid w:val="00EA4173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en-US" w:bidi="ar-SA"/>
    </w:rPr>
  </w:style>
  <w:style w:type="character" w:styleId="Strong">
    <w:name w:val="Strong"/>
    <w:basedOn w:val="DefaultParagraphFont"/>
    <w:uiPriority w:val="22"/>
    <w:qFormat/>
    <w:rsid w:val="00EA4173"/>
    <w:rPr>
      <w:b/>
      <w:bCs/>
    </w:rPr>
  </w:style>
  <w:style w:type="table" w:customStyle="1" w:styleId="TableGrid">
    <w:name w:val="TableGrid"/>
    <w:rsid w:val="00956A5B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eGrid0">
    <w:name w:val="Table Grid"/>
    <w:basedOn w:val="TableNormal"/>
    <w:uiPriority w:val="39"/>
    <w:rsid w:val="00512BE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090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75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94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40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6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7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8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0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56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69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05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92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7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75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8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1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96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968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7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6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05ECA7-DBAF-4C12-933E-5D464C4161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3</Pages>
  <Words>186</Words>
  <Characters>106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ew</dc:creator>
  <cp:lastModifiedBy>Administrator</cp:lastModifiedBy>
  <cp:revision>29</cp:revision>
  <dcterms:created xsi:type="dcterms:W3CDTF">2021-10-24T09:01:00Z</dcterms:created>
  <dcterms:modified xsi:type="dcterms:W3CDTF">2021-10-25T16:22:00Z</dcterms:modified>
</cp:coreProperties>
</file>